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F43EAE">
        <w:t>September 18</w:t>
      </w:r>
      <w:r w:rsidR="00444423">
        <w:t>, 2025</w:t>
      </w:r>
    </w:p>
    <w:p w:rsidR="009536C6" w:rsidRDefault="008A0AE1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                                                                            </w:t>
      </w:r>
    </w:p>
    <w:p w:rsidR="000F5BA0" w:rsidRPr="00A11E50" w:rsidRDefault="0093798F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A11E50">
        <w:rPr>
          <w:rFonts w:ascii="Times New Roman" w:hAnsi="Times New Roman" w:cs="Times New Roman"/>
          <w:bCs/>
          <w:u w:val="single"/>
        </w:rPr>
        <w:t>CERTIFIED HIRING:</w:t>
      </w:r>
    </w:p>
    <w:p w:rsidR="002F5AE4" w:rsidRPr="00A11E50" w:rsidRDefault="002F5AE4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Akin, Scott—Science Teacher—College View Campus—Effective 09/16/2025</w:t>
      </w:r>
      <w:r w:rsidRPr="00A11E50">
        <w:rPr>
          <w:rFonts w:ascii="Times New Roman" w:hAnsi="Times New Roman" w:cs="Times New Roman"/>
          <w:bCs/>
        </w:rPr>
        <w:tab/>
      </w:r>
    </w:p>
    <w:p w:rsidR="004A67FF" w:rsidRPr="00A11E50" w:rsidRDefault="00A15732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Bennett, Jessie—Social Studies Teacher—West Hardin—Effective 08/22/2025</w:t>
      </w:r>
      <w:r w:rsidR="004A67FF" w:rsidRPr="00A11E50">
        <w:rPr>
          <w:rFonts w:ascii="Times New Roman" w:hAnsi="Times New Roman" w:cs="Times New Roman"/>
          <w:bCs/>
        </w:rPr>
        <w:tab/>
      </w:r>
    </w:p>
    <w:p w:rsidR="00F56823" w:rsidRPr="00A11E50" w:rsidRDefault="00BC1D94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A11E50">
        <w:rPr>
          <w:rFonts w:ascii="Times New Roman" w:hAnsi="Times New Roman" w:cs="Times New Roman"/>
          <w:bCs/>
        </w:rPr>
        <w:t>Bicksler</w:t>
      </w:r>
      <w:proofErr w:type="spellEnd"/>
      <w:r w:rsidRPr="00A11E50">
        <w:rPr>
          <w:rFonts w:ascii="Times New Roman" w:hAnsi="Times New Roman" w:cs="Times New Roman"/>
          <w:bCs/>
        </w:rPr>
        <w:t>, Rebecca—Teacher—Lakewood—Effective 08/26/2025</w:t>
      </w:r>
    </w:p>
    <w:p w:rsidR="00C00BDE" w:rsidRPr="00A11E50" w:rsidRDefault="00F56823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Emerson, Alexa – Elementary Teacher – Woodland – Effective 09/08/2025</w:t>
      </w:r>
    </w:p>
    <w:p w:rsidR="004E1EE6" w:rsidRPr="00A11E50" w:rsidRDefault="00A11E50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Laslie</w:t>
      </w:r>
      <w:proofErr w:type="spellEnd"/>
      <w:r>
        <w:rPr>
          <w:rFonts w:ascii="Times New Roman" w:hAnsi="Times New Roman" w:cs="Times New Roman"/>
          <w:bCs/>
        </w:rPr>
        <w:t>, Diana – Part-</w:t>
      </w:r>
      <w:r w:rsidR="00C00BDE" w:rsidRPr="00A11E50">
        <w:rPr>
          <w:rFonts w:ascii="Times New Roman" w:hAnsi="Times New Roman" w:cs="Times New Roman"/>
          <w:bCs/>
        </w:rPr>
        <w:t>time Title I Tutor – Vine Grove – Effective 09/16/2025</w:t>
      </w:r>
    </w:p>
    <w:p w:rsidR="00207DDB" w:rsidRPr="00A11E50" w:rsidRDefault="00A11E50" w:rsidP="006F5C6E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Macy, Scarlett – Part-</w:t>
      </w:r>
      <w:r w:rsidR="00207DDB" w:rsidRPr="00A11E50">
        <w:rPr>
          <w:rFonts w:ascii="Times New Roman" w:hAnsi="Times New Roman" w:cs="Times New Roman"/>
          <w:bCs/>
        </w:rPr>
        <w:t>time Title I Tutor – Vine Grove—Effective 09/16/2025</w:t>
      </w:r>
    </w:p>
    <w:p w:rsidR="00F56823" w:rsidRPr="00A11E50" w:rsidRDefault="00AA1AA6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Williams-</w:t>
      </w:r>
      <w:proofErr w:type="spellStart"/>
      <w:r w:rsidRPr="00A11E50">
        <w:rPr>
          <w:rFonts w:ascii="Times New Roman" w:hAnsi="Times New Roman" w:cs="Times New Roman"/>
          <w:bCs/>
        </w:rPr>
        <w:t>Shaune</w:t>
      </w:r>
      <w:proofErr w:type="spellEnd"/>
      <w:r w:rsidRPr="00A11E50">
        <w:rPr>
          <w:rFonts w:ascii="Times New Roman" w:hAnsi="Times New Roman" w:cs="Times New Roman"/>
          <w:bCs/>
        </w:rPr>
        <w:t>—Middle School Teacher—James T Alton—Effective 09/12/2025</w:t>
      </w:r>
    </w:p>
    <w:p w:rsidR="009E7355" w:rsidRPr="00A11E50" w:rsidRDefault="009E7355" w:rsidP="006F5C6E">
      <w:pPr>
        <w:spacing w:after="0"/>
        <w:rPr>
          <w:rFonts w:ascii="Times New Roman" w:hAnsi="Times New Roman" w:cs="Times New Roman"/>
          <w:bCs/>
        </w:rPr>
      </w:pPr>
    </w:p>
    <w:p w:rsidR="006F5C6E" w:rsidRPr="00A11E50" w:rsidRDefault="00E872C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A11E50">
        <w:rPr>
          <w:rFonts w:ascii="Times New Roman" w:hAnsi="Times New Roman" w:cs="Times New Roman"/>
          <w:bCs/>
          <w:u w:val="single"/>
        </w:rPr>
        <w:t>CE</w:t>
      </w:r>
      <w:r w:rsidR="006F5C6E" w:rsidRPr="00A11E50">
        <w:rPr>
          <w:rFonts w:ascii="Times New Roman" w:hAnsi="Times New Roman" w:cs="Times New Roman"/>
          <w:bCs/>
          <w:u w:val="single"/>
        </w:rPr>
        <w:t>RTIFIED RESIGNATIONS</w:t>
      </w:r>
      <w:r w:rsidR="00A8455C" w:rsidRPr="00A11E50">
        <w:rPr>
          <w:rFonts w:ascii="Times New Roman" w:hAnsi="Times New Roman" w:cs="Times New Roman"/>
          <w:bCs/>
          <w:u w:val="single"/>
        </w:rPr>
        <w:t>:</w:t>
      </w:r>
    </w:p>
    <w:p w:rsidR="00525C59" w:rsidRPr="00A11E50" w:rsidRDefault="0005524B" w:rsidP="009D7279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Ritter, Erin—Science Teacher—James T Alton—Effective 08/29/2025</w:t>
      </w:r>
      <w:r w:rsidRPr="00A11E50">
        <w:rPr>
          <w:rFonts w:ascii="Times New Roman" w:hAnsi="Times New Roman" w:cs="Times New Roman"/>
          <w:bCs/>
        </w:rPr>
        <w:tab/>
      </w:r>
      <w:r w:rsidR="00525C59" w:rsidRPr="00A11E50">
        <w:rPr>
          <w:rFonts w:ascii="Times New Roman" w:hAnsi="Times New Roman" w:cs="Times New Roman"/>
          <w:bCs/>
        </w:rPr>
        <w:tab/>
      </w:r>
    </w:p>
    <w:p w:rsidR="003C675A" w:rsidRPr="00A11E50" w:rsidRDefault="003C675A" w:rsidP="006F5C6E">
      <w:pPr>
        <w:spacing w:after="0"/>
        <w:rPr>
          <w:rFonts w:ascii="Times New Roman" w:hAnsi="Times New Roman" w:cs="Times New Roman"/>
          <w:bCs/>
        </w:rPr>
      </w:pPr>
    </w:p>
    <w:p w:rsidR="0076505A" w:rsidRPr="00A11E50" w:rsidRDefault="0076505A" w:rsidP="00E36B04">
      <w:pPr>
        <w:spacing w:after="0"/>
        <w:rPr>
          <w:rFonts w:ascii="Times New Roman" w:hAnsi="Times New Roman" w:cs="Times New Roman"/>
          <w:bCs/>
          <w:u w:val="single"/>
        </w:rPr>
      </w:pPr>
      <w:r w:rsidRPr="00A11E50">
        <w:rPr>
          <w:rFonts w:ascii="Times New Roman" w:hAnsi="Times New Roman" w:cs="Times New Roman"/>
          <w:bCs/>
          <w:u w:val="single"/>
        </w:rPr>
        <w:t>CERTIFIED TRANSFER:</w:t>
      </w:r>
    </w:p>
    <w:p w:rsidR="00E66103" w:rsidRPr="00A11E50" w:rsidRDefault="00747B0A" w:rsidP="00E36B04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Ga</w:t>
      </w:r>
      <w:r w:rsidR="00A11E50">
        <w:rPr>
          <w:rFonts w:ascii="Times New Roman" w:hAnsi="Times New Roman" w:cs="Times New Roman"/>
          <w:bCs/>
        </w:rPr>
        <w:t>ssaway, Audrey—</w:t>
      </w:r>
      <w:proofErr w:type="spellStart"/>
      <w:r w:rsidR="00A11E50">
        <w:rPr>
          <w:rFonts w:ascii="Times New Roman" w:hAnsi="Times New Roman" w:cs="Times New Roman"/>
          <w:bCs/>
        </w:rPr>
        <w:t>Ex.Child</w:t>
      </w:r>
      <w:proofErr w:type="spellEnd"/>
      <w:r w:rsidR="00A11E50">
        <w:rPr>
          <w:rFonts w:ascii="Times New Roman" w:hAnsi="Times New Roman" w:cs="Times New Roman"/>
          <w:bCs/>
        </w:rPr>
        <w:t xml:space="preserve"> Teacher at New Highland to </w:t>
      </w:r>
      <w:proofErr w:type="spellStart"/>
      <w:r w:rsidR="00A11E50">
        <w:rPr>
          <w:rFonts w:ascii="Times New Roman" w:hAnsi="Times New Roman" w:cs="Times New Roman"/>
          <w:bCs/>
        </w:rPr>
        <w:t>Ex.Child</w:t>
      </w:r>
      <w:proofErr w:type="spellEnd"/>
      <w:r w:rsidR="00A11E50">
        <w:rPr>
          <w:rFonts w:ascii="Times New Roman" w:hAnsi="Times New Roman" w:cs="Times New Roman"/>
          <w:bCs/>
        </w:rPr>
        <w:t xml:space="preserve"> LBD (Virtual) </w:t>
      </w:r>
      <w:r w:rsidRPr="00A11E50">
        <w:rPr>
          <w:rFonts w:ascii="Times New Roman" w:hAnsi="Times New Roman" w:cs="Times New Roman"/>
          <w:bCs/>
        </w:rPr>
        <w:t xml:space="preserve">at College View </w:t>
      </w:r>
      <w:r w:rsidR="00BA5F61" w:rsidRPr="00A11E50">
        <w:rPr>
          <w:rFonts w:ascii="Times New Roman" w:hAnsi="Times New Roman" w:cs="Times New Roman"/>
          <w:bCs/>
        </w:rPr>
        <w:t>Campus</w:t>
      </w:r>
      <w:r w:rsidR="00A11E50">
        <w:rPr>
          <w:rFonts w:ascii="Times New Roman" w:hAnsi="Times New Roman" w:cs="Times New Roman"/>
          <w:bCs/>
        </w:rPr>
        <w:t xml:space="preserve"> -</w:t>
      </w:r>
      <w:r w:rsidRPr="00A11E50">
        <w:rPr>
          <w:rFonts w:ascii="Times New Roman" w:hAnsi="Times New Roman" w:cs="Times New Roman"/>
          <w:bCs/>
        </w:rPr>
        <w:t xml:space="preserve"> Effective 09/02/2025</w:t>
      </w:r>
    </w:p>
    <w:p w:rsidR="009C5612" w:rsidRPr="00A11E50" w:rsidRDefault="009C5612" w:rsidP="009C5612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Simpson, Patricia – Substitute Teacher/Districtwide to Ex Child/LBD Teacher – Creekside – Effective 09/16/2025</w:t>
      </w:r>
    </w:p>
    <w:p w:rsidR="00562C5B" w:rsidRPr="00A11E50" w:rsidRDefault="00562C5B" w:rsidP="000A0CB1">
      <w:pPr>
        <w:spacing w:after="0"/>
        <w:rPr>
          <w:rFonts w:ascii="Times New Roman" w:hAnsi="Times New Roman" w:cs="Times New Roman"/>
        </w:rPr>
      </w:pPr>
    </w:p>
    <w:p w:rsidR="000A0CB1" w:rsidRPr="00A11E50" w:rsidRDefault="009E7355" w:rsidP="000A0CB1">
      <w:pPr>
        <w:spacing w:after="0"/>
        <w:rPr>
          <w:rFonts w:ascii="Times New Roman" w:hAnsi="Times New Roman" w:cs="Times New Roman"/>
          <w:bCs/>
          <w:u w:val="single"/>
        </w:rPr>
      </w:pPr>
      <w:r w:rsidRPr="00A11E50">
        <w:rPr>
          <w:rFonts w:ascii="Times New Roman" w:hAnsi="Times New Roman" w:cs="Times New Roman"/>
          <w:bCs/>
          <w:u w:val="single"/>
        </w:rPr>
        <w:t>CERTIFIED REASSIGNMENT</w:t>
      </w:r>
      <w:r w:rsidR="000A0CB1" w:rsidRPr="00A11E50">
        <w:rPr>
          <w:rFonts w:ascii="Times New Roman" w:hAnsi="Times New Roman" w:cs="Times New Roman"/>
          <w:bCs/>
          <w:u w:val="single"/>
        </w:rPr>
        <w:t>:</w:t>
      </w:r>
    </w:p>
    <w:p w:rsidR="00E66103" w:rsidRPr="00A11E50" w:rsidRDefault="009E7355" w:rsidP="000A0CB1">
      <w:pPr>
        <w:spacing w:after="0"/>
        <w:rPr>
          <w:rFonts w:ascii="Times New Roman" w:hAnsi="Times New Roman" w:cs="Times New Roman"/>
          <w:bCs/>
        </w:rPr>
      </w:pPr>
      <w:proofErr w:type="spellStart"/>
      <w:r w:rsidRPr="00A11E50">
        <w:rPr>
          <w:rFonts w:ascii="Times New Roman" w:hAnsi="Times New Roman" w:cs="Times New Roman"/>
          <w:bCs/>
        </w:rPr>
        <w:t>Boblitt</w:t>
      </w:r>
      <w:proofErr w:type="gramStart"/>
      <w:r w:rsidRPr="00A11E50">
        <w:rPr>
          <w:rFonts w:ascii="Times New Roman" w:hAnsi="Times New Roman" w:cs="Times New Roman"/>
          <w:bCs/>
        </w:rPr>
        <w:t>,Casey</w:t>
      </w:r>
      <w:proofErr w:type="spellEnd"/>
      <w:proofErr w:type="gramEnd"/>
      <w:r w:rsidRPr="00A11E50">
        <w:rPr>
          <w:rFonts w:ascii="Times New Roman" w:hAnsi="Times New Roman" w:cs="Times New Roman"/>
          <w:bCs/>
        </w:rPr>
        <w:t xml:space="preserve"> --  Elementary Teacher – Woodland</w:t>
      </w:r>
      <w:r w:rsidR="00BA5F61" w:rsidRPr="00A11E50">
        <w:rPr>
          <w:rFonts w:ascii="Times New Roman" w:hAnsi="Times New Roman" w:cs="Times New Roman"/>
          <w:bCs/>
        </w:rPr>
        <w:t xml:space="preserve"> </w:t>
      </w:r>
      <w:r w:rsidRPr="00A11E50">
        <w:rPr>
          <w:rFonts w:ascii="Times New Roman" w:hAnsi="Times New Roman" w:cs="Times New Roman"/>
          <w:bCs/>
        </w:rPr>
        <w:t xml:space="preserve"> –</w:t>
      </w:r>
      <w:r w:rsidR="00BA5F61" w:rsidRPr="00A11E50">
        <w:rPr>
          <w:rFonts w:ascii="Times New Roman" w:hAnsi="Times New Roman" w:cs="Times New Roman"/>
          <w:bCs/>
        </w:rPr>
        <w:t xml:space="preserve"> </w:t>
      </w:r>
      <w:r w:rsidRPr="00A11E50">
        <w:rPr>
          <w:rFonts w:ascii="Times New Roman" w:hAnsi="Times New Roman" w:cs="Times New Roman"/>
          <w:bCs/>
        </w:rPr>
        <w:t xml:space="preserve"> </w:t>
      </w:r>
      <w:r w:rsidR="00BA5F61" w:rsidRPr="00A11E50">
        <w:rPr>
          <w:rFonts w:ascii="Times New Roman" w:hAnsi="Times New Roman" w:cs="Times New Roman"/>
          <w:bCs/>
        </w:rPr>
        <w:t xml:space="preserve">Reassigned to Exceptional Child Office – Effective 09/15/2025 </w:t>
      </w:r>
      <w:r w:rsidRPr="00A11E50">
        <w:rPr>
          <w:rFonts w:ascii="Times New Roman" w:hAnsi="Times New Roman" w:cs="Times New Roman"/>
          <w:bCs/>
        </w:rPr>
        <w:t>until further notice</w:t>
      </w:r>
    </w:p>
    <w:p w:rsidR="00E66FA1" w:rsidRPr="00A11E50" w:rsidRDefault="00E66FA1" w:rsidP="000A0CB1">
      <w:pPr>
        <w:spacing w:after="0"/>
        <w:rPr>
          <w:rFonts w:ascii="Times New Roman" w:hAnsi="Times New Roman" w:cs="Times New Roman"/>
          <w:bCs/>
        </w:rPr>
      </w:pPr>
    </w:p>
    <w:p w:rsidR="00E66FA1" w:rsidRPr="00A11E50" w:rsidRDefault="00E66FA1" w:rsidP="000A0CB1">
      <w:pPr>
        <w:spacing w:after="0"/>
        <w:rPr>
          <w:rFonts w:ascii="Times New Roman" w:hAnsi="Times New Roman" w:cs="Times New Roman"/>
          <w:bCs/>
          <w:u w:val="single"/>
        </w:rPr>
      </w:pPr>
      <w:r w:rsidRPr="00A11E50">
        <w:rPr>
          <w:rFonts w:ascii="Times New Roman" w:hAnsi="Times New Roman" w:cs="Times New Roman"/>
          <w:bCs/>
          <w:u w:val="single"/>
        </w:rPr>
        <w:t>ADMINISTRATIVE TRANSFER:</w:t>
      </w:r>
    </w:p>
    <w:p w:rsidR="00F40760" w:rsidRPr="00A11E50" w:rsidRDefault="00F40760" w:rsidP="000A0CB1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Daugherty, Miranda—Instruc</w:t>
      </w:r>
      <w:r w:rsidR="00A11E50">
        <w:rPr>
          <w:rFonts w:ascii="Times New Roman" w:hAnsi="Times New Roman" w:cs="Times New Roman"/>
          <w:bCs/>
        </w:rPr>
        <w:t xml:space="preserve">tional Assistant II—Meadow View to </w:t>
      </w:r>
      <w:r w:rsidRPr="00A11E50">
        <w:rPr>
          <w:rFonts w:ascii="Times New Roman" w:hAnsi="Times New Roman" w:cs="Times New Roman"/>
          <w:bCs/>
        </w:rPr>
        <w:t>Elementary Teacher—Meadow View—Effective 09/03/2025</w:t>
      </w:r>
    </w:p>
    <w:p w:rsidR="00B44349" w:rsidRPr="00A11E50" w:rsidRDefault="00627FB3" w:rsidP="000A0CB1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Garrett, Dana – High School Teacher to Interim (.5) Assistant Principal</w:t>
      </w:r>
      <w:proofErr w:type="gramStart"/>
      <w:r w:rsidRPr="00A11E50">
        <w:rPr>
          <w:rFonts w:ascii="Times New Roman" w:hAnsi="Times New Roman" w:cs="Times New Roman"/>
          <w:bCs/>
        </w:rPr>
        <w:t>/(</w:t>
      </w:r>
      <w:proofErr w:type="gramEnd"/>
      <w:r w:rsidRPr="00A11E50">
        <w:rPr>
          <w:rFonts w:ascii="Times New Roman" w:hAnsi="Times New Roman" w:cs="Times New Roman"/>
          <w:bCs/>
        </w:rPr>
        <w:t>.5) Teacher at Central Hardin – Effective 08/25/2025</w:t>
      </w:r>
    </w:p>
    <w:p w:rsidR="001F6EB8" w:rsidRPr="00A11E50" w:rsidRDefault="001F6EB8" w:rsidP="000A0CB1">
      <w:pPr>
        <w:spacing w:after="0"/>
        <w:rPr>
          <w:rFonts w:ascii="Times New Roman" w:hAnsi="Times New Roman" w:cs="Times New Roman"/>
          <w:bCs/>
        </w:rPr>
      </w:pPr>
      <w:proofErr w:type="spellStart"/>
      <w:r w:rsidRPr="00A11E50">
        <w:rPr>
          <w:rFonts w:ascii="Times New Roman" w:hAnsi="Times New Roman" w:cs="Times New Roman"/>
          <w:bCs/>
        </w:rPr>
        <w:t>Nyasanga</w:t>
      </w:r>
      <w:proofErr w:type="spellEnd"/>
      <w:r w:rsidRPr="00A11E50">
        <w:rPr>
          <w:rFonts w:ascii="Times New Roman" w:hAnsi="Times New Roman" w:cs="Times New Roman"/>
          <w:bCs/>
        </w:rPr>
        <w:t>, McKenna – Ex Child/EBD/PASS to Ex Child/LBD at Heartland – Effective 07/01/2025</w:t>
      </w:r>
    </w:p>
    <w:p w:rsidR="005578B7" w:rsidRPr="00A11E50" w:rsidRDefault="005578B7" w:rsidP="000A0CB1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Stuecker, Jenni</w:t>
      </w:r>
      <w:r w:rsidR="00A11E50">
        <w:rPr>
          <w:rFonts w:ascii="Times New Roman" w:hAnsi="Times New Roman" w:cs="Times New Roman"/>
          <w:bCs/>
        </w:rPr>
        <w:t xml:space="preserve">fer—Elementary Teacher—Woodland to </w:t>
      </w:r>
      <w:r w:rsidRPr="00A11E50">
        <w:rPr>
          <w:rFonts w:ascii="Times New Roman" w:hAnsi="Times New Roman" w:cs="Times New Roman"/>
          <w:bCs/>
        </w:rPr>
        <w:t>Interim Assistant Principal—James T Alton—Effective 09/15/2025</w:t>
      </w:r>
    </w:p>
    <w:p w:rsidR="00653A7D" w:rsidRPr="00A11E50" w:rsidRDefault="00653A7D" w:rsidP="000A0CB1">
      <w:pPr>
        <w:spacing w:after="0"/>
        <w:rPr>
          <w:rFonts w:ascii="Times New Roman" w:hAnsi="Times New Roman" w:cs="Times New Roman"/>
          <w:bCs/>
        </w:rPr>
      </w:pPr>
      <w:proofErr w:type="spellStart"/>
      <w:r w:rsidRPr="00A11E50">
        <w:rPr>
          <w:rFonts w:ascii="Times New Roman" w:hAnsi="Times New Roman" w:cs="Times New Roman"/>
          <w:bCs/>
        </w:rPr>
        <w:t>Sturman</w:t>
      </w:r>
      <w:proofErr w:type="spellEnd"/>
      <w:r w:rsidRPr="00A11E50">
        <w:rPr>
          <w:rFonts w:ascii="Times New Roman" w:hAnsi="Times New Roman" w:cs="Times New Roman"/>
          <w:bCs/>
        </w:rPr>
        <w:t>, Lisa – Support Teacher to Exceptional Child/LBD at North Middle – Effective 07/01/2025</w:t>
      </w:r>
    </w:p>
    <w:p w:rsidR="00B44349" w:rsidRPr="00A11E50" w:rsidRDefault="00B44349" w:rsidP="000A0CB1">
      <w:pPr>
        <w:spacing w:after="0"/>
        <w:rPr>
          <w:rFonts w:ascii="Times New Roman" w:hAnsi="Times New Roman" w:cs="Times New Roman"/>
          <w:bCs/>
        </w:rPr>
      </w:pPr>
      <w:proofErr w:type="spellStart"/>
      <w:r w:rsidRPr="00A11E50">
        <w:rPr>
          <w:rFonts w:ascii="Times New Roman" w:hAnsi="Times New Roman" w:cs="Times New Roman"/>
          <w:bCs/>
        </w:rPr>
        <w:t>Wortham</w:t>
      </w:r>
      <w:proofErr w:type="spellEnd"/>
      <w:r w:rsidRPr="00A11E50">
        <w:rPr>
          <w:rFonts w:ascii="Times New Roman" w:hAnsi="Times New Roman" w:cs="Times New Roman"/>
          <w:bCs/>
        </w:rPr>
        <w:t>, Emily – (.5) Assistant Principal</w:t>
      </w:r>
      <w:proofErr w:type="gramStart"/>
      <w:r w:rsidRPr="00A11E50">
        <w:rPr>
          <w:rFonts w:ascii="Times New Roman" w:hAnsi="Times New Roman" w:cs="Times New Roman"/>
          <w:bCs/>
        </w:rPr>
        <w:t>/(</w:t>
      </w:r>
      <w:proofErr w:type="gramEnd"/>
      <w:r w:rsidRPr="00A11E50">
        <w:rPr>
          <w:rFonts w:ascii="Times New Roman" w:hAnsi="Times New Roman" w:cs="Times New Roman"/>
          <w:bCs/>
        </w:rPr>
        <w:t xml:space="preserve">.5) Teacher to </w:t>
      </w:r>
      <w:r w:rsidR="00627FB3" w:rsidRPr="00A11E50">
        <w:rPr>
          <w:rFonts w:ascii="Times New Roman" w:hAnsi="Times New Roman" w:cs="Times New Roman"/>
          <w:bCs/>
        </w:rPr>
        <w:t xml:space="preserve">Interim </w:t>
      </w:r>
      <w:r w:rsidRPr="00A11E50">
        <w:rPr>
          <w:rFonts w:ascii="Times New Roman" w:hAnsi="Times New Roman" w:cs="Times New Roman"/>
          <w:bCs/>
        </w:rPr>
        <w:t>Assistant Principal at Central Hardin – Effective 08/25/2025</w:t>
      </w:r>
    </w:p>
    <w:p w:rsidR="006B2F61" w:rsidRPr="00A11E50" w:rsidRDefault="006B2F61" w:rsidP="000A0CB1">
      <w:pPr>
        <w:spacing w:after="0"/>
        <w:rPr>
          <w:rFonts w:ascii="Times New Roman" w:hAnsi="Times New Roman" w:cs="Times New Roman"/>
          <w:bCs/>
        </w:rPr>
      </w:pPr>
    </w:p>
    <w:p w:rsidR="00591ACE" w:rsidRPr="00A11E50" w:rsidRDefault="00404490" w:rsidP="00E36B04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  <w:u w:val="single"/>
        </w:rPr>
        <w:t xml:space="preserve">CERTIFIED </w:t>
      </w:r>
      <w:r w:rsidR="00591ACE" w:rsidRPr="00A11E50">
        <w:rPr>
          <w:rFonts w:ascii="Times New Roman" w:hAnsi="Times New Roman" w:cs="Times New Roman"/>
          <w:bCs/>
          <w:u w:val="single"/>
        </w:rPr>
        <w:t>TERMINATION</w:t>
      </w:r>
      <w:r w:rsidR="00591ACE" w:rsidRPr="00A11E50">
        <w:rPr>
          <w:rFonts w:ascii="Times New Roman" w:hAnsi="Times New Roman" w:cs="Times New Roman"/>
          <w:bCs/>
        </w:rPr>
        <w:t>:</w:t>
      </w:r>
    </w:p>
    <w:p w:rsidR="00591ACE" w:rsidRPr="00A11E50" w:rsidRDefault="00591ACE" w:rsidP="00E36B04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Stockton, Joseph—</w:t>
      </w:r>
      <w:proofErr w:type="spellStart"/>
      <w:r w:rsidRPr="00A11E50">
        <w:rPr>
          <w:rFonts w:ascii="Times New Roman" w:hAnsi="Times New Roman" w:cs="Times New Roman"/>
          <w:bCs/>
        </w:rPr>
        <w:t>Ex.Child</w:t>
      </w:r>
      <w:proofErr w:type="spellEnd"/>
      <w:r w:rsidRPr="00A11E50">
        <w:rPr>
          <w:rFonts w:ascii="Times New Roman" w:hAnsi="Times New Roman" w:cs="Times New Roman"/>
          <w:bCs/>
        </w:rPr>
        <w:t>/LBD Te</w:t>
      </w:r>
      <w:r w:rsidR="00404490" w:rsidRPr="00A11E50">
        <w:rPr>
          <w:rFonts w:ascii="Times New Roman" w:hAnsi="Times New Roman" w:cs="Times New Roman"/>
          <w:bCs/>
        </w:rPr>
        <w:t>acher—E-Gaming Head Coach—North</w:t>
      </w:r>
      <w:r w:rsidRPr="00A11E50">
        <w:rPr>
          <w:rFonts w:ascii="Times New Roman" w:hAnsi="Times New Roman" w:cs="Times New Roman"/>
          <w:bCs/>
        </w:rPr>
        <w:t xml:space="preserve"> Hardin—Effective 08/26/2025</w:t>
      </w:r>
    </w:p>
    <w:p w:rsidR="00226C4E" w:rsidRPr="00A11E50" w:rsidRDefault="00226C4E" w:rsidP="00E36B04">
      <w:pPr>
        <w:spacing w:after="0"/>
        <w:rPr>
          <w:rFonts w:ascii="Times New Roman" w:hAnsi="Times New Roman" w:cs="Times New Roman"/>
          <w:bCs/>
        </w:rPr>
      </w:pPr>
    </w:p>
    <w:p w:rsidR="00A11E50" w:rsidRDefault="00A11E50" w:rsidP="00226C4E">
      <w:pPr>
        <w:spacing w:after="0"/>
        <w:rPr>
          <w:rFonts w:ascii="Times New Roman" w:hAnsi="Times New Roman" w:cs="Times New Roman"/>
          <w:bCs/>
          <w:u w:val="single"/>
        </w:rPr>
      </w:pPr>
    </w:p>
    <w:p w:rsidR="00226C4E" w:rsidRPr="00A11E50" w:rsidRDefault="00760436" w:rsidP="00226C4E">
      <w:pPr>
        <w:spacing w:after="0"/>
        <w:rPr>
          <w:rFonts w:ascii="Times New Roman" w:hAnsi="Times New Roman" w:cs="Times New Roman"/>
          <w:bCs/>
          <w:u w:val="single"/>
        </w:rPr>
      </w:pPr>
      <w:r w:rsidRPr="00A11E50">
        <w:rPr>
          <w:rFonts w:ascii="Times New Roman" w:hAnsi="Times New Roman" w:cs="Times New Roman"/>
          <w:bCs/>
          <w:u w:val="single"/>
        </w:rPr>
        <w:t xml:space="preserve">NEW POSITION: </w:t>
      </w:r>
    </w:p>
    <w:p w:rsidR="00760436" w:rsidRPr="00A11E50" w:rsidRDefault="00760436" w:rsidP="00226C4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Elementary Teacher—New Highland—</w:t>
      </w:r>
      <w:proofErr w:type="gramStart"/>
      <w:r w:rsidRPr="00A11E50">
        <w:rPr>
          <w:rFonts w:ascii="Times New Roman" w:hAnsi="Times New Roman" w:cs="Times New Roman"/>
          <w:bCs/>
        </w:rPr>
        <w:t>This</w:t>
      </w:r>
      <w:proofErr w:type="gramEnd"/>
      <w:r w:rsidRPr="00A11E50">
        <w:rPr>
          <w:rFonts w:ascii="Times New Roman" w:hAnsi="Times New Roman" w:cs="Times New Roman"/>
          <w:bCs/>
        </w:rPr>
        <w:t xml:space="preserve"> position was requested per number of students.</w:t>
      </w:r>
    </w:p>
    <w:p w:rsidR="00760436" w:rsidRPr="00A11E50" w:rsidRDefault="00760436" w:rsidP="00226C4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Elementary Teacher—Meadow View—</w:t>
      </w:r>
      <w:proofErr w:type="gramStart"/>
      <w:r w:rsidRPr="00A11E50">
        <w:rPr>
          <w:rFonts w:ascii="Times New Roman" w:hAnsi="Times New Roman" w:cs="Times New Roman"/>
          <w:bCs/>
        </w:rPr>
        <w:t>This</w:t>
      </w:r>
      <w:proofErr w:type="gramEnd"/>
      <w:r w:rsidRPr="00A11E50">
        <w:rPr>
          <w:rFonts w:ascii="Times New Roman" w:hAnsi="Times New Roman" w:cs="Times New Roman"/>
          <w:bCs/>
        </w:rPr>
        <w:t xml:space="preserve"> position was requested per number of students.</w:t>
      </w:r>
    </w:p>
    <w:p w:rsidR="00760436" w:rsidRPr="00A11E50" w:rsidRDefault="00760436" w:rsidP="00226C4E">
      <w:pPr>
        <w:spacing w:after="0"/>
        <w:rPr>
          <w:rFonts w:ascii="Times New Roman" w:hAnsi="Times New Roman" w:cs="Times New Roman"/>
          <w:bCs/>
        </w:rPr>
      </w:pPr>
    </w:p>
    <w:p w:rsidR="00E8431B" w:rsidRPr="00A11E50" w:rsidRDefault="00790BE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A11E50">
        <w:rPr>
          <w:rFonts w:ascii="Times New Roman" w:hAnsi="Times New Roman" w:cs="Times New Roman"/>
          <w:bCs/>
          <w:u w:val="single"/>
        </w:rPr>
        <w:t>E</w:t>
      </w:r>
      <w:r w:rsidR="006F5C6E" w:rsidRPr="00A11E50">
        <w:rPr>
          <w:rFonts w:ascii="Times New Roman" w:hAnsi="Times New Roman" w:cs="Times New Roman"/>
          <w:bCs/>
          <w:u w:val="single"/>
        </w:rPr>
        <w:t>XTRA-CURRICULAR/PARAPROFESSIONAL HIRING</w:t>
      </w:r>
    </w:p>
    <w:p w:rsidR="00036A03" w:rsidRPr="00A11E50" w:rsidRDefault="00036A03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Alf</w:t>
      </w:r>
      <w:r w:rsidR="00404490" w:rsidRPr="00A11E50">
        <w:rPr>
          <w:rFonts w:ascii="Times New Roman" w:hAnsi="Times New Roman" w:cs="Times New Roman"/>
          <w:bCs/>
        </w:rPr>
        <w:t>red, Bonnie – Girls Head Wrestling</w:t>
      </w:r>
      <w:r w:rsidRPr="00A11E50">
        <w:rPr>
          <w:rFonts w:ascii="Times New Roman" w:hAnsi="Times New Roman" w:cs="Times New Roman"/>
          <w:bCs/>
        </w:rPr>
        <w:t xml:space="preserve"> Coach 50% -- John Hardin—Effective 09/08/2025</w:t>
      </w:r>
    </w:p>
    <w:p w:rsidR="00BA658D" w:rsidRPr="00A11E50" w:rsidRDefault="00BA658D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 xml:space="preserve">Hammond, Mark—Assistant Archery Coach 50%-- East Hardin—Effective 08/25/2025 </w:t>
      </w:r>
    </w:p>
    <w:p w:rsidR="004D19C1" w:rsidRPr="00A11E50" w:rsidRDefault="004D19C1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Oakes,</w:t>
      </w:r>
      <w:r w:rsidR="00404490" w:rsidRPr="00A11E50">
        <w:rPr>
          <w:rFonts w:ascii="Times New Roman" w:hAnsi="Times New Roman" w:cs="Times New Roman"/>
          <w:bCs/>
        </w:rPr>
        <w:t xml:space="preserve"> </w:t>
      </w:r>
      <w:r w:rsidRPr="00A11E50">
        <w:rPr>
          <w:rFonts w:ascii="Times New Roman" w:hAnsi="Times New Roman" w:cs="Times New Roman"/>
          <w:bCs/>
        </w:rPr>
        <w:t xml:space="preserve">Aaron—Baseball </w:t>
      </w:r>
      <w:r w:rsidR="00404490" w:rsidRPr="00A11E50">
        <w:rPr>
          <w:rFonts w:ascii="Times New Roman" w:hAnsi="Times New Roman" w:cs="Times New Roman"/>
          <w:bCs/>
        </w:rPr>
        <w:t xml:space="preserve">Coach </w:t>
      </w:r>
      <w:r w:rsidRPr="00A11E50">
        <w:rPr>
          <w:rFonts w:ascii="Times New Roman" w:hAnsi="Times New Roman" w:cs="Times New Roman"/>
          <w:bCs/>
        </w:rPr>
        <w:t>50%--Bluegrass—Effective 09/12/2025</w:t>
      </w:r>
    </w:p>
    <w:p w:rsidR="007E3B68" w:rsidRPr="00A11E50" w:rsidRDefault="00404490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A11E50">
        <w:rPr>
          <w:rFonts w:ascii="Times New Roman" w:hAnsi="Times New Roman" w:cs="Times New Roman"/>
          <w:bCs/>
        </w:rPr>
        <w:t>Sansone</w:t>
      </w:r>
      <w:proofErr w:type="spellEnd"/>
      <w:r w:rsidR="007E3B68" w:rsidRPr="00A11E50">
        <w:rPr>
          <w:rFonts w:ascii="Times New Roman" w:hAnsi="Times New Roman" w:cs="Times New Roman"/>
          <w:bCs/>
        </w:rPr>
        <w:t>,</w:t>
      </w:r>
      <w:r w:rsidR="00352106" w:rsidRPr="00A11E50">
        <w:rPr>
          <w:rFonts w:ascii="Times New Roman" w:hAnsi="Times New Roman" w:cs="Times New Roman"/>
          <w:bCs/>
        </w:rPr>
        <w:t xml:space="preserve"> </w:t>
      </w:r>
      <w:r w:rsidR="007E3B68" w:rsidRPr="00A11E50">
        <w:rPr>
          <w:rFonts w:ascii="Times New Roman" w:hAnsi="Times New Roman" w:cs="Times New Roman"/>
          <w:bCs/>
        </w:rPr>
        <w:t>Samantha—Assistant Cheer Coach 40%-- West Hardin – Effective 08/21/2025</w:t>
      </w:r>
    </w:p>
    <w:p w:rsidR="005105CF" w:rsidRPr="00A11E50" w:rsidRDefault="00404490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A11E50">
        <w:rPr>
          <w:rFonts w:ascii="Times New Roman" w:hAnsi="Times New Roman" w:cs="Times New Roman"/>
          <w:bCs/>
        </w:rPr>
        <w:t>Vonce</w:t>
      </w:r>
      <w:proofErr w:type="spellEnd"/>
      <w:r w:rsidRPr="00A11E50">
        <w:rPr>
          <w:rFonts w:ascii="Times New Roman" w:hAnsi="Times New Roman" w:cs="Times New Roman"/>
          <w:bCs/>
        </w:rPr>
        <w:t xml:space="preserve">, </w:t>
      </w:r>
      <w:proofErr w:type="spellStart"/>
      <w:r w:rsidR="00BA658D" w:rsidRPr="00A11E50">
        <w:rPr>
          <w:rFonts w:ascii="Times New Roman" w:hAnsi="Times New Roman" w:cs="Times New Roman"/>
          <w:bCs/>
        </w:rPr>
        <w:t>Isom</w:t>
      </w:r>
      <w:proofErr w:type="spellEnd"/>
      <w:r w:rsidR="00BA658D" w:rsidRPr="00A11E50">
        <w:rPr>
          <w:rFonts w:ascii="Times New Roman" w:hAnsi="Times New Roman" w:cs="Times New Roman"/>
          <w:bCs/>
        </w:rPr>
        <w:t>—Assistant G. Basketball Coach 50%--North Hardin—Effective 08/26/2025</w:t>
      </w:r>
    </w:p>
    <w:p w:rsidR="00352106" w:rsidRPr="00A11E50" w:rsidRDefault="00352106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Cody, Jayson – E-Gaming Coach 100% -- John Hardin—Effective 09/02/2025</w:t>
      </w:r>
    </w:p>
    <w:p w:rsidR="00352106" w:rsidRPr="00A11E50" w:rsidRDefault="00352106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lastRenderedPageBreak/>
        <w:t>Holt, Justin – 8</w:t>
      </w:r>
      <w:r w:rsidRPr="00A11E50">
        <w:rPr>
          <w:rFonts w:ascii="Times New Roman" w:hAnsi="Times New Roman" w:cs="Times New Roman"/>
          <w:bCs/>
          <w:vertAlign w:val="superscript"/>
        </w:rPr>
        <w:t>th</w:t>
      </w:r>
      <w:r w:rsidR="00A11E50">
        <w:rPr>
          <w:rFonts w:ascii="Times New Roman" w:hAnsi="Times New Roman" w:cs="Times New Roman"/>
          <w:bCs/>
        </w:rPr>
        <w:t xml:space="preserve"> Grade Girls Basketball Coach </w:t>
      </w:r>
      <w:r w:rsidRPr="00A11E50">
        <w:rPr>
          <w:rFonts w:ascii="Times New Roman" w:hAnsi="Times New Roman" w:cs="Times New Roman"/>
          <w:bCs/>
        </w:rPr>
        <w:t>100% -- North Middle – 09/02/2025</w:t>
      </w:r>
    </w:p>
    <w:p w:rsidR="009A0B54" w:rsidRPr="00A11E50" w:rsidRDefault="00352106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A11E50">
        <w:rPr>
          <w:rFonts w:ascii="Times New Roman" w:hAnsi="Times New Roman" w:cs="Times New Roman"/>
          <w:bCs/>
        </w:rPr>
        <w:t xml:space="preserve"> </w:t>
      </w:r>
    </w:p>
    <w:p w:rsidR="003441DD" w:rsidRPr="00A11E50" w:rsidRDefault="006F5C6E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A11E50">
        <w:rPr>
          <w:rFonts w:ascii="Times New Roman" w:hAnsi="Times New Roman" w:cs="Times New Roman"/>
          <w:bCs/>
          <w:u w:val="single"/>
        </w:rPr>
        <w:t>EXTRA</w:t>
      </w:r>
      <w:r w:rsidR="00E82CB8" w:rsidRPr="00A11E50">
        <w:rPr>
          <w:rFonts w:ascii="Times New Roman" w:hAnsi="Times New Roman" w:cs="Times New Roman"/>
          <w:bCs/>
          <w:u w:val="single"/>
        </w:rPr>
        <w:t>-</w:t>
      </w:r>
      <w:r w:rsidRPr="00A11E50">
        <w:rPr>
          <w:rFonts w:ascii="Times New Roman" w:hAnsi="Times New Roman" w:cs="Times New Roman"/>
          <w:bCs/>
          <w:u w:val="single"/>
        </w:rPr>
        <w:t>CURRICULAR/PARAPROFESSIONAL RESIGNATIONS</w:t>
      </w:r>
      <w:r w:rsidR="000E1FE7" w:rsidRPr="00A11E50">
        <w:rPr>
          <w:rFonts w:ascii="Times New Roman" w:hAnsi="Times New Roman" w:cs="Times New Roman"/>
          <w:bCs/>
          <w:u w:val="single"/>
        </w:rPr>
        <w:t>:</w:t>
      </w:r>
    </w:p>
    <w:p w:rsidR="002A0890" w:rsidRPr="00A11E50" w:rsidRDefault="002A0890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Booth, Lyndsay—Assistant Girls Soccer Coach 50% -- John Hardin—Effective 08/23/2025</w:t>
      </w:r>
    </w:p>
    <w:p w:rsidR="00476B9C" w:rsidRPr="00A11E50" w:rsidRDefault="00476B9C" w:rsidP="009A0B54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Hurley, Spencer—8</w:t>
      </w:r>
      <w:r w:rsidRPr="00A11E50">
        <w:rPr>
          <w:rFonts w:ascii="Times New Roman" w:hAnsi="Times New Roman" w:cs="Times New Roman"/>
          <w:bCs/>
          <w:vertAlign w:val="superscript"/>
        </w:rPr>
        <w:t>th</w:t>
      </w:r>
      <w:r w:rsidRPr="00A11E50">
        <w:rPr>
          <w:rFonts w:ascii="Times New Roman" w:hAnsi="Times New Roman" w:cs="Times New Roman"/>
          <w:bCs/>
        </w:rPr>
        <w:t xml:space="preserve"> Grade Boys Basketball Coach 90%-- J</w:t>
      </w:r>
      <w:r w:rsidR="00A11E50">
        <w:rPr>
          <w:rFonts w:ascii="Times New Roman" w:hAnsi="Times New Roman" w:cs="Times New Roman"/>
          <w:bCs/>
        </w:rPr>
        <w:t xml:space="preserve">ames </w:t>
      </w:r>
      <w:r w:rsidRPr="00A11E50">
        <w:rPr>
          <w:rFonts w:ascii="Times New Roman" w:hAnsi="Times New Roman" w:cs="Times New Roman"/>
          <w:bCs/>
        </w:rPr>
        <w:t>T</w:t>
      </w:r>
      <w:r w:rsidR="00A11E50">
        <w:rPr>
          <w:rFonts w:ascii="Times New Roman" w:hAnsi="Times New Roman" w:cs="Times New Roman"/>
          <w:bCs/>
        </w:rPr>
        <w:t xml:space="preserve"> </w:t>
      </w:r>
      <w:r w:rsidRPr="00A11E50">
        <w:rPr>
          <w:rFonts w:ascii="Times New Roman" w:hAnsi="Times New Roman" w:cs="Times New Roman"/>
          <w:bCs/>
        </w:rPr>
        <w:t>A</w:t>
      </w:r>
      <w:r w:rsidR="00A11E50">
        <w:rPr>
          <w:rFonts w:ascii="Times New Roman" w:hAnsi="Times New Roman" w:cs="Times New Roman"/>
          <w:bCs/>
        </w:rPr>
        <w:t>lton</w:t>
      </w:r>
      <w:r w:rsidRPr="00A11E50">
        <w:rPr>
          <w:rFonts w:ascii="Times New Roman" w:hAnsi="Times New Roman" w:cs="Times New Roman"/>
          <w:bCs/>
        </w:rPr>
        <w:t>—Effective 9/5/25</w:t>
      </w:r>
    </w:p>
    <w:p w:rsidR="009A0B54" w:rsidRPr="00A11E50" w:rsidRDefault="009A0B54" w:rsidP="009A0B54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Logsdon, Sherry—Bowling Coach 100% -- Central Hardin—Effective 08/11/2025</w:t>
      </w:r>
    </w:p>
    <w:p w:rsidR="00436778" w:rsidRPr="00A11E50" w:rsidRDefault="00436778" w:rsidP="009A0B54">
      <w:pPr>
        <w:spacing w:after="0"/>
        <w:rPr>
          <w:rFonts w:ascii="Times New Roman" w:hAnsi="Times New Roman" w:cs="Times New Roman"/>
          <w:bCs/>
        </w:rPr>
      </w:pPr>
      <w:proofErr w:type="spellStart"/>
      <w:r w:rsidRPr="00A11E50">
        <w:rPr>
          <w:rFonts w:ascii="Times New Roman" w:hAnsi="Times New Roman" w:cs="Times New Roman"/>
          <w:bCs/>
        </w:rPr>
        <w:t>Merkt</w:t>
      </w:r>
      <w:proofErr w:type="spellEnd"/>
      <w:r w:rsidRPr="00A11E50">
        <w:rPr>
          <w:rFonts w:ascii="Times New Roman" w:hAnsi="Times New Roman" w:cs="Times New Roman"/>
          <w:bCs/>
        </w:rPr>
        <w:t>, Nichole --- Head Girls Soccer 50% -- North Hardin—Effective 09/04/2025</w:t>
      </w:r>
    </w:p>
    <w:p w:rsidR="009A0B54" w:rsidRPr="00A11E50" w:rsidRDefault="009A0B54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A11E50">
        <w:rPr>
          <w:rFonts w:ascii="Times New Roman" w:hAnsi="Times New Roman" w:cs="Times New Roman"/>
          <w:bCs/>
        </w:rPr>
        <w:t>Rozema</w:t>
      </w:r>
      <w:proofErr w:type="spellEnd"/>
      <w:r w:rsidRPr="00A11E50">
        <w:rPr>
          <w:rFonts w:ascii="Times New Roman" w:hAnsi="Times New Roman" w:cs="Times New Roman"/>
          <w:bCs/>
        </w:rPr>
        <w:t>, Jack—Wrestling Coach 100%-- North Hardin—Effective 08/28/2025</w:t>
      </w:r>
    </w:p>
    <w:p w:rsidR="008D4614" w:rsidRPr="00A11E50" w:rsidRDefault="008D4614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Thompson, Eric – Head Girls Wrestling Coach 100%-- North Hardin – Effective 08/27/2025</w:t>
      </w:r>
    </w:p>
    <w:p w:rsidR="008D4614" w:rsidRPr="00A11E50" w:rsidRDefault="008D4614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Thompson, Robert --- Assistant Football Coach 4% -- West Hardin – Effective 06/30/2025</w:t>
      </w:r>
    </w:p>
    <w:p w:rsidR="009A0B54" w:rsidRPr="00A11E50" w:rsidRDefault="00436778" w:rsidP="006F5C6E">
      <w:pPr>
        <w:spacing w:after="0"/>
        <w:rPr>
          <w:rFonts w:ascii="Times New Roman" w:hAnsi="Times New Roman" w:cs="Times New Roman"/>
          <w:bCs/>
        </w:rPr>
      </w:pPr>
      <w:r w:rsidRPr="00A11E50">
        <w:rPr>
          <w:rFonts w:ascii="Times New Roman" w:hAnsi="Times New Roman" w:cs="Times New Roman"/>
          <w:bCs/>
        </w:rPr>
        <w:t>Woody, Milton—9</w:t>
      </w:r>
      <w:r w:rsidRPr="00A11E50">
        <w:rPr>
          <w:rFonts w:ascii="Times New Roman" w:hAnsi="Times New Roman" w:cs="Times New Roman"/>
          <w:bCs/>
          <w:vertAlign w:val="superscript"/>
        </w:rPr>
        <w:t>th</w:t>
      </w:r>
      <w:r w:rsidR="00A11E50">
        <w:rPr>
          <w:rFonts w:ascii="Times New Roman" w:hAnsi="Times New Roman" w:cs="Times New Roman"/>
          <w:bCs/>
        </w:rPr>
        <w:t xml:space="preserve"> Grade Football Coach </w:t>
      </w:r>
      <w:r w:rsidRPr="00A11E50">
        <w:rPr>
          <w:rFonts w:ascii="Times New Roman" w:hAnsi="Times New Roman" w:cs="Times New Roman"/>
          <w:bCs/>
        </w:rPr>
        <w:t>100% -- John Hardin—Effective 09/05/2025</w:t>
      </w:r>
    </w:p>
    <w:p w:rsidR="00282304" w:rsidRPr="00A11E50" w:rsidRDefault="00282304" w:rsidP="006F5C6E">
      <w:pPr>
        <w:spacing w:after="0"/>
        <w:rPr>
          <w:rFonts w:ascii="Times New Roman" w:hAnsi="Times New Roman" w:cs="Times New Roman"/>
          <w:bCs/>
        </w:rPr>
      </w:pPr>
    </w:p>
    <w:p w:rsidR="00282304" w:rsidRPr="00A11E50" w:rsidRDefault="00282304" w:rsidP="00282304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A11E50">
        <w:rPr>
          <w:rFonts w:ascii="Times New Roman" w:hAnsi="Times New Roman" w:cs="Times New Roman"/>
          <w:sz w:val="24"/>
          <w:szCs w:val="24"/>
          <w:u w:val="single"/>
        </w:rPr>
        <w:t>SUBSTITUTE TEACHER RESIGNATIONS</w:t>
      </w:r>
    </w:p>
    <w:p w:rsidR="00282304" w:rsidRPr="00A11E50" w:rsidRDefault="00282304" w:rsidP="0028230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11E50">
        <w:rPr>
          <w:rFonts w:ascii="Times New Roman" w:hAnsi="Times New Roman" w:cs="Times New Roman"/>
          <w:sz w:val="24"/>
          <w:szCs w:val="24"/>
        </w:rPr>
        <w:t>Robinson, Diane– Substitute Teacher – Effective 9/1/2025</w:t>
      </w:r>
    </w:p>
    <w:p w:rsidR="00282304" w:rsidRPr="00A11E50" w:rsidRDefault="00282304" w:rsidP="00282304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A11E50">
        <w:rPr>
          <w:rFonts w:ascii="Times New Roman" w:hAnsi="Times New Roman" w:cs="Times New Roman"/>
          <w:sz w:val="24"/>
          <w:szCs w:val="24"/>
        </w:rPr>
        <w:t>Daughdrill</w:t>
      </w:r>
      <w:proofErr w:type="spellEnd"/>
      <w:r w:rsidRPr="00A11E50">
        <w:rPr>
          <w:rFonts w:ascii="Times New Roman" w:hAnsi="Times New Roman" w:cs="Times New Roman"/>
          <w:sz w:val="24"/>
          <w:szCs w:val="24"/>
        </w:rPr>
        <w:t>, Karli– Substitute Teacher – Effective 8/28/2025</w:t>
      </w:r>
    </w:p>
    <w:p w:rsidR="00282304" w:rsidRPr="00A11E50" w:rsidRDefault="00282304" w:rsidP="00282304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82304" w:rsidRPr="00A11E50" w:rsidRDefault="00282304" w:rsidP="00282304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A11E50">
        <w:rPr>
          <w:rFonts w:ascii="Times New Roman" w:hAnsi="Times New Roman" w:cs="Times New Roman"/>
          <w:sz w:val="24"/>
          <w:szCs w:val="24"/>
          <w:u w:val="single"/>
        </w:rPr>
        <w:t>SUBSTITUTE TEACHER HIRES</w:t>
      </w:r>
    </w:p>
    <w:p w:rsidR="00282304" w:rsidRPr="00A11E50" w:rsidRDefault="00282304" w:rsidP="0028230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11E50">
        <w:rPr>
          <w:rFonts w:ascii="Times New Roman" w:hAnsi="Times New Roman" w:cs="Times New Roman"/>
          <w:sz w:val="24"/>
          <w:szCs w:val="24"/>
        </w:rPr>
        <w:t>Benton, Brittany– Substitute Teacher – Effective 9/10/2025</w:t>
      </w:r>
    </w:p>
    <w:p w:rsidR="00282304" w:rsidRPr="00A11E50" w:rsidRDefault="00282304" w:rsidP="0028230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11E50">
        <w:rPr>
          <w:rFonts w:ascii="Times New Roman" w:hAnsi="Times New Roman" w:cs="Times New Roman"/>
          <w:sz w:val="24"/>
          <w:szCs w:val="24"/>
        </w:rPr>
        <w:t>Crain, Jackie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11E50">
        <w:rPr>
          <w:rFonts w:ascii="Times New Roman" w:hAnsi="Times New Roman" w:cs="Times New Roman"/>
        </w:rPr>
        <w:t>Floyd, Jesse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11E50">
        <w:rPr>
          <w:rFonts w:ascii="Times New Roman" w:hAnsi="Times New Roman" w:cs="Times New Roman"/>
        </w:rPr>
        <w:t xml:space="preserve">Giardini, </w:t>
      </w:r>
      <w:proofErr w:type="spellStart"/>
      <w:r w:rsidRPr="00A11E50">
        <w:rPr>
          <w:rFonts w:ascii="Times New Roman" w:hAnsi="Times New Roman" w:cs="Times New Roman"/>
        </w:rPr>
        <w:t>Desarae</w:t>
      </w:r>
      <w:proofErr w:type="spellEnd"/>
      <w:r w:rsidRPr="00A11E50">
        <w:rPr>
          <w:rFonts w:ascii="Times New Roman" w:hAnsi="Times New Roman" w:cs="Times New Roman"/>
        </w:rPr>
        <w:t>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11E50">
        <w:rPr>
          <w:rFonts w:ascii="Times New Roman" w:hAnsi="Times New Roman" w:cs="Times New Roman"/>
        </w:rPr>
        <w:t xml:space="preserve">Greenwell, </w:t>
      </w:r>
      <w:proofErr w:type="spellStart"/>
      <w:r w:rsidRPr="00A11E50">
        <w:rPr>
          <w:rFonts w:ascii="Times New Roman" w:hAnsi="Times New Roman" w:cs="Times New Roman"/>
        </w:rPr>
        <w:t>Raymie</w:t>
      </w:r>
      <w:proofErr w:type="spellEnd"/>
      <w:r w:rsidRPr="00A11E50">
        <w:rPr>
          <w:rFonts w:ascii="Times New Roman" w:hAnsi="Times New Roman" w:cs="Times New Roman"/>
        </w:rPr>
        <w:t>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11E50">
        <w:rPr>
          <w:rFonts w:ascii="Times New Roman" w:hAnsi="Times New Roman" w:cs="Times New Roman"/>
        </w:rPr>
        <w:t>Jones, Amanda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11E50">
        <w:rPr>
          <w:rFonts w:ascii="Times New Roman" w:hAnsi="Times New Roman" w:cs="Times New Roman"/>
        </w:rPr>
        <w:t>Keeling, Janessa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A11E50">
        <w:rPr>
          <w:rFonts w:ascii="Times New Roman" w:hAnsi="Times New Roman" w:cs="Times New Roman"/>
        </w:rPr>
        <w:t>Crim</w:t>
      </w:r>
      <w:proofErr w:type="spellEnd"/>
      <w:r w:rsidRPr="00A11E50">
        <w:rPr>
          <w:rFonts w:ascii="Times New Roman" w:hAnsi="Times New Roman" w:cs="Times New Roman"/>
        </w:rPr>
        <w:t>, Monica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11E50">
        <w:rPr>
          <w:rFonts w:ascii="Times New Roman" w:hAnsi="Times New Roman" w:cs="Times New Roman"/>
        </w:rPr>
        <w:t>Fox, Danielle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11E50">
        <w:rPr>
          <w:rFonts w:ascii="Times New Roman" w:hAnsi="Times New Roman" w:cs="Times New Roman"/>
        </w:rPr>
        <w:t>Harp, Shannon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A11E50">
        <w:rPr>
          <w:rFonts w:ascii="Times New Roman" w:hAnsi="Times New Roman" w:cs="Times New Roman"/>
        </w:rPr>
        <w:t>Mindock</w:t>
      </w:r>
      <w:proofErr w:type="spellEnd"/>
      <w:r w:rsidRPr="00A11E50">
        <w:rPr>
          <w:rFonts w:ascii="Times New Roman" w:hAnsi="Times New Roman" w:cs="Times New Roman"/>
        </w:rPr>
        <w:t xml:space="preserve">, </w:t>
      </w:r>
      <w:proofErr w:type="spellStart"/>
      <w:r w:rsidRPr="00A11E50">
        <w:rPr>
          <w:rFonts w:ascii="Times New Roman" w:hAnsi="Times New Roman" w:cs="Times New Roman"/>
        </w:rPr>
        <w:t>Kayeleigh</w:t>
      </w:r>
      <w:proofErr w:type="spellEnd"/>
      <w:r w:rsidRPr="00A11E50">
        <w:rPr>
          <w:rFonts w:ascii="Times New Roman" w:hAnsi="Times New Roman" w:cs="Times New Roman"/>
        </w:rPr>
        <w:t>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A11E50">
        <w:rPr>
          <w:rFonts w:ascii="Times New Roman" w:hAnsi="Times New Roman" w:cs="Times New Roman"/>
        </w:rPr>
        <w:t>Nunnally</w:t>
      </w:r>
      <w:proofErr w:type="spellEnd"/>
      <w:r w:rsidRPr="00A11E50">
        <w:rPr>
          <w:rFonts w:ascii="Times New Roman" w:hAnsi="Times New Roman" w:cs="Times New Roman"/>
        </w:rPr>
        <w:t>, Duane– Substitute Teacher – Effective 9/10/2025</w:t>
      </w:r>
    </w:p>
    <w:p w:rsidR="00282304" w:rsidRPr="00A11E50" w:rsidRDefault="00282304" w:rsidP="00282304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11E50">
        <w:rPr>
          <w:rFonts w:ascii="Times New Roman" w:hAnsi="Times New Roman" w:cs="Times New Roman"/>
        </w:rPr>
        <w:t>Sankey, Brian– Substitute Teacher – Effective 9/10/2025</w:t>
      </w:r>
    </w:p>
    <w:p w:rsidR="004E1EE6" w:rsidRPr="00A11E50" w:rsidRDefault="00282304" w:rsidP="00A11E50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11E50">
        <w:rPr>
          <w:rFonts w:ascii="Times New Roman" w:hAnsi="Times New Roman" w:cs="Times New Roman"/>
        </w:rPr>
        <w:t>Walden, Erin– Substitute Teacher – Effective 9/10/2025</w:t>
      </w:r>
      <w:bookmarkStart w:id="0" w:name="_GoBack"/>
      <w:bookmarkEnd w:id="0"/>
    </w:p>
    <w:p w:rsidR="004E1EE6" w:rsidRDefault="004E1EE6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sectPr w:rsidR="004E1EE6" w:rsidSect="005828FF">
      <w:headerReference w:type="default" r:id="rId7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984" w:rsidRDefault="00DA4984" w:rsidP="00B702A7">
      <w:pPr>
        <w:spacing w:after="0" w:line="240" w:lineRule="auto"/>
      </w:pPr>
      <w:r>
        <w:separator/>
      </w:r>
    </w:p>
  </w:endnote>
  <w:end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984" w:rsidRDefault="00DA4984" w:rsidP="00B702A7">
      <w:pPr>
        <w:spacing w:after="0" w:line="240" w:lineRule="auto"/>
      </w:pPr>
      <w:r>
        <w:separator/>
      </w:r>
    </w:p>
  </w:footnote>
  <w:foot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DA4984" w:rsidRDefault="00DA49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zNDExsbAwtjC0NLVQ0lEKTi0uzszPAykwrAUA+SGBrSwAAAA="/>
  </w:docVars>
  <w:rsids>
    <w:rsidRoot w:val="006F5C6E"/>
    <w:rsid w:val="0000035E"/>
    <w:rsid w:val="00001CE8"/>
    <w:rsid w:val="00001F9E"/>
    <w:rsid w:val="00001FD6"/>
    <w:rsid w:val="00002FDB"/>
    <w:rsid w:val="00003105"/>
    <w:rsid w:val="000036BD"/>
    <w:rsid w:val="00006078"/>
    <w:rsid w:val="00007A49"/>
    <w:rsid w:val="0001099B"/>
    <w:rsid w:val="00010D80"/>
    <w:rsid w:val="00011CAB"/>
    <w:rsid w:val="00013A33"/>
    <w:rsid w:val="00016B4B"/>
    <w:rsid w:val="0001737F"/>
    <w:rsid w:val="00021889"/>
    <w:rsid w:val="00021C5C"/>
    <w:rsid w:val="00023B8E"/>
    <w:rsid w:val="00024DC6"/>
    <w:rsid w:val="00025178"/>
    <w:rsid w:val="0002780D"/>
    <w:rsid w:val="000279B0"/>
    <w:rsid w:val="000329A5"/>
    <w:rsid w:val="000341CE"/>
    <w:rsid w:val="00035C88"/>
    <w:rsid w:val="00036A03"/>
    <w:rsid w:val="00036DE6"/>
    <w:rsid w:val="0004041C"/>
    <w:rsid w:val="00040E31"/>
    <w:rsid w:val="00041963"/>
    <w:rsid w:val="00041A6A"/>
    <w:rsid w:val="00041F67"/>
    <w:rsid w:val="00042F07"/>
    <w:rsid w:val="0004414C"/>
    <w:rsid w:val="00044CF1"/>
    <w:rsid w:val="000510A9"/>
    <w:rsid w:val="00053043"/>
    <w:rsid w:val="0005524B"/>
    <w:rsid w:val="000577DE"/>
    <w:rsid w:val="00057A56"/>
    <w:rsid w:val="0006241E"/>
    <w:rsid w:val="000642C0"/>
    <w:rsid w:val="00064308"/>
    <w:rsid w:val="00064B01"/>
    <w:rsid w:val="00064EBD"/>
    <w:rsid w:val="00067034"/>
    <w:rsid w:val="00070CD9"/>
    <w:rsid w:val="00071D7B"/>
    <w:rsid w:val="00072D18"/>
    <w:rsid w:val="00072F14"/>
    <w:rsid w:val="00073C50"/>
    <w:rsid w:val="00075549"/>
    <w:rsid w:val="00076A50"/>
    <w:rsid w:val="00077227"/>
    <w:rsid w:val="000777DE"/>
    <w:rsid w:val="0008134B"/>
    <w:rsid w:val="00082EAD"/>
    <w:rsid w:val="00084252"/>
    <w:rsid w:val="00085282"/>
    <w:rsid w:val="000877A5"/>
    <w:rsid w:val="00090F6F"/>
    <w:rsid w:val="00091773"/>
    <w:rsid w:val="000919BD"/>
    <w:rsid w:val="00094BFD"/>
    <w:rsid w:val="00096BFF"/>
    <w:rsid w:val="00097360"/>
    <w:rsid w:val="00097C0D"/>
    <w:rsid w:val="000A0005"/>
    <w:rsid w:val="000A0CB1"/>
    <w:rsid w:val="000A44B0"/>
    <w:rsid w:val="000A45F8"/>
    <w:rsid w:val="000A532B"/>
    <w:rsid w:val="000A6645"/>
    <w:rsid w:val="000A6849"/>
    <w:rsid w:val="000B0FB2"/>
    <w:rsid w:val="000B1644"/>
    <w:rsid w:val="000B38F9"/>
    <w:rsid w:val="000B44B7"/>
    <w:rsid w:val="000B49B9"/>
    <w:rsid w:val="000B4D19"/>
    <w:rsid w:val="000B5285"/>
    <w:rsid w:val="000B563C"/>
    <w:rsid w:val="000B5E5F"/>
    <w:rsid w:val="000B66D2"/>
    <w:rsid w:val="000B6968"/>
    <w:rsid w:val="000B7378"/>
    <w:rsid w:val="000B7E88"/>
    <w:rsid w:val="000C0F21"/>
    <w:rsid w:val="000C1B02"/>
    <w:rsid w:val="000C1F32"/>
    <w:rsid w:val="000C3818"/>
    <w:rsid w:val="000C4470"/>
    <w:rsid w:val="000C4785"/>
    <w:rsid w:val="000C480D"/>
    <w:rsid w:val="000C66DC"/>
    <w:rsid w:val="000C6FEE"/>
    <w:rsid w:val="000C78AF"/>
    <w:rsid w:val="000C7D81"/>
    <w:rsid w:val="000C7F93"/>
    <w:rsid w:val="000D04B3"/>
    <w:rsid w:val="000D07E7"/>
    <w:rsid w:val="000D17BA"/>
    <w:rsid w:val="000D31A7"/>
    <w:rsid w:val="000D3B43"/>
    <w:rsid w:val="000D53F9"/>
    <w:rsid w:val="000D55CF"/>
    <w:rsid w:val="000D58D4"/>
    <w:rsid w:val="000D5979"/>
    <w:rsid w:val="000D6DEE"/>
    <w:rsid w:val="000D7AE5"/>
    <w:rsid w:val="000E0971"/>
    <w:rsid w:val="000E16FD"/>
    <w:rsid w:val="000E1AC0"/>
    <w:rsid w:val="000E1FE7"/>
    <w:rsid w:val="000E2626"/>
    <w:rsid w:val="000E3E71"/>
    <w:rsid w:val="000E52B5"/>
    <w:rsid w:val="000E5E65"/>
    <w:rsid w:val="000F10D7"/>
    <w:rsid w:val="000F28C0"/>
    <w:rsid w:val="000F4D08"/>
    <w:rsid w:val="000F52A3"/>
    <w:rsid w:val="000F563E"/>
    <w:rsid w:val="000F5BA0"/>
    <w:rsid w:val="000F68AA"/>
    <w:rsid w:val="00101D15"/>
    <w:rsid w:val="0010212D"/>
    <w:rsid w:val="00102BC0"/>
    <w:rsid w:val="001036BE"/>
    <w:rsid w:val="00104E61"/>
    <w:rsid w:val="001052BE"/>
    <w:rsid w:val="001053C3"/>
    <w:rsid w:val="00106399"/>
    <w:rsid w:val="0010681C"/>
    <w:rsid w:val="00107527"/>
    <w:rsid w:val="001102C1"/>
    <w:rsid w:val="0011036D"/>
    <w:rsid w:val="001138A1"/>
    <w:rsid w:val="00113B70"/>
    <w:rsid w:val="00114A58"/>
    <w:rsid w:val="00114DBD"/>
    <w:rsid w:val="001159C1"/>
    <w:rsid w:val="001162D3"/>
    <w:rsid w:val="00120659"/>
    <w:rsid w:val="001214EB"/>
    <w:rsid w:val="00122082"/>
    <w:rsid w:val="001246F2"/>
    <w:rsid w:val="00125E71"/>
    <w:rsid w:val="00125FE9"/>
    <w:rsid w:val="00130537"/>
    <w:rsid w:val="001311CF"/>
    <w:rsid w:val="00132220"/>
    <w:rsid w:val="00132B2B"/>
    <w:rsid w:val="00132E85"/>
    <w:rsid w:val="00133121"/>
    <w:rsid w:val="00134A73"/>
    <w:rsid w:val="0013575D"/>
    <w:rsid w:val="00136373"/>
    <w:rsid w:val="0013692E"/>
    <w:rsid w:val="0013756F"/>
    <w:rsid w:val="00141D87"/>
    <w:rsid w:val="0014551C"/>
    <w:rsid w:val="00147019"/>
    <w:rsid w:val="0014730F"/>
    <w:rsid w:val="00150F29"/>
    <w:rsid w:val="00151C63"/>
    <w:rsid w:val="001528C4"/>
    <w:rsid w:val="00154279"/>
    <w:rsid w:val="0015641E"/>
    <w:rsid w:val="00156FAC"/>
    <w:rsid w:val="00160419"/>
    <w:rsid w:val="00161226"/>
    <w:rsid w:val="00165BE2"/>
    <w:rsid w:val="00165F11"/>
    <w:rsid w:val="00166EAF"/>
    <w:rsid w:val="001679F3"/>
    <w:rsid w:val="001702E0"/>
    <w:rsid w:val="001705AF"/>
    <w:rsid w:val="0017566B"/>
    <w:rsid w:val="00175CFA"/>
    <w:rsid w:val="0017611F"/>
    <w:rsid w:val="001763FC"/>
    <w:rsid w:val="00177080"/>
    <w:rsid w:val="00177A52"/>
    <w:rsid w:val="00177BF1"/>
    <w:rsid w:val="001800E0"/>
    <w:rsid w:val="001805CE"/>
    <w:rsid w:val="001807C0"/>
    <w:rsid w:val="0018161E"/>
    <w:rsid w:val="001820E7"/>
    <w:rsid w:val="00182155"/>
    <w:rsid w:val="001837D6"/>
    <w:rsid w:val="00185B5D"/>
    <w:rsid w:val="00187FCB"/>
    <w:rsid w:val="00190B5B"/>
    <w:rsid w:val="00190BBC"/>
    <w:rsid w:val="00190EE4"/>
    <w:rsid w:val="001934B5"/>
    <w:rsid w:val="00193BB4"/>
    <w:rsid w:val="00193DAD"/>
    <w:rsid w:val="001942E7"/>
    <w:rsid w:val="001944FB"/>
    <w:rsid w:val="00195438"/>
    <w:rsid w:val="00195C21"/>
    <w:rsid w:val="00196A7A"/>
    <w:rsid w:val="00196E5D"/>
    <w:rsid w:val="00197F37"/>
    <w:rsid w:val="001A0324"/>
    <w:rsid w:val="001A14C4"/>
    <w:rsid w:val="001A16C8"/>
    <w:rsid w:val="001A227E"/>
    <w:rsid w:val="001A2868"/>
    <w:rsid w:val="001A4427"/>
    <w:rsid w:val="001A4C9D"/>
    <w:rsid w:val="001A79D0"/>
    <w:rsid w:val="001B0B0B"/>
    <w:rsid w:val="001B1079"/>
    <w:rsid w:val="001B11F6"/>
    <w:rsid w:val="001B2185"/>
    <w:rsid w:val="001B4A10"/>
    <w:rsid w:val="001B526A"/>
    <w:rsid w:val="001B6443"/>
    <w:rsid w:val="001B6546"/>
    <w:rsid w:val="001C0940"/>
    <w:rsid w:val="001C21AF"/>
    <w:rsid w:val="001C2952"/>
    <w:rsid w:val="001C6503"/>
    <w:rsid w:val="001C69BA"/>
    <w:rsid w:val="001D02C0"/>
    <w:rsid w:val="001D194E"/>
    <w:rsid w:val="001D1B2A"/>
    <w:rsid w:val="001D3926"/>
    <w:rsid w:val="001D3EB1"/>
    <w:rsid w:val="001D5213"/>
    <w:rsid w:val="001D529F"/>
    <w:rsid w:val="001D5E50"/>
    <w:rsid w:val="001D5FFC"/>
    <w:rsid w:val="001D627C"/>
    <w:rsid w:val="001D7A30"/>
    <w:rsid w:val="001E0598"/>
    <w:rsid w:val="001E2CAD"/>
    <w:rsid w:val="001E2D2F"/>
    <w:rsid w:val="001E2E75"/>
    <w:rsid w:val="001E3A9B"/>
    <w:rsid w:val="001E4FCB"/>
    <w:rsid w:val="001E5783"/>
    <w:rsid w:val="001E6230"/>
    <w:rsid w:val="001E63E7"/>
    <w:rsid w:val="001E6A9C"/>
    <w:rsid w:val="001E7B8D"/>
    <w:rsid w:val="001F0C67"/>
    <w:rsid w:val="001F1001"/>
    <w:rsid w:val="001F18AE"/>
    <w:rsid w:val="001F4519"/>
    <w:rsid w:val="001F5417"/>
    <w:rsid w:val="001F5799"/>
    <w:rsid w:val="001F6EB8"/>
    <w:rsid w:val="001F789D"/>
    <w:rsid w:val="001F7AC5"/>
    <w:rsid w:val="0020001B"/>
    <w:rsid w:val="00200204"/>
    <w:rsid w:val="0020059F"/>
    <w:rsid w:val="002022BF"/>
    <w:rsid w:val="0020282F"/>
    <w:rsid w:val="00202C43"/>
    <w:rsid w:val="00206D14"/>
    <w:rsid w:val="00207DDB"/>
    <w:rsid w:val="0021189F"/>
    <w:rsid w:val="002119EE"/>
    <w:rsid w:val="00211D84"/>
    <w:rsid w:val="0021265A"/>
    <w:rsid w:val="00212743"/>
    <w:rsid w:val="00212850"/>
    <w:rsid w:val="00212DAB"/>
    <w:rsid w:val="00213D0A"/>
    <w:rsid w:val="00214CEF"/>
    <w:rsid w:val="00214EB5"/>
    <w:rsid w:val="00215AD0"/>
    <w:rsid w:val="00217145"/>
    <w:rsid w:val="002177FE"/>
    <w:rsid w:val="002209C7"/>
    <w:rsid w:val="00220E8D"/>
    <w:rsid w:val="00222F93"/>
    <w:rsid w:val="00224A01"/>
    <w:rsid w:val="002252A0"/>
    <w:rsid w:val="00226C4E"/>
    <w:rsid w:val="00230458"/>
    <w:rsid w:val="002313BB"/>
    <w:rsid w:val="002318C9"/>
    <w:rsid w:val="00231B5F"/>
    <w:rsid w:val="0023252F"/>
    <w:rsid w:val="00235B9F"/>
    <w:rsid w:val="00235F6A"/>
    <w:rsid w:val="00237580"/>
    <w:rsid w:val="00237BDB"/>
    <w:rsid w:val="00242143"/>
    <w:rsid w:val="002430F1"/>
    <w:rsid w:val="00243A73"/>
    <w:rsid w:val="0024454D"/>
    <w:rsid w:val="0024655C"/>
    <w:rsid w:val="002502FF"/>
    <w:rsid w:val="00250375"/>
    <w:rsid w:val="00250A96"/>
    <w:rsid w:val="002533CF"/>
    <w:rsid w:val="00253967"/>
    <w:rsid w:val="00254C89"/>
    <w:rsid w:val="00256788"/>
    <w:rsid w:val="00257C0D"/>
    <w:rsid w:val="00260410"/>
    <w:rsid w:val="002604AB"/>
    <w:rsid w:val="00260DE3"/>
    <w:rsid w:val="002610B5"/>
    <w:rsid w:val="00262245"/>
    <w:rsid w:val="002633E0"/>
    <w:rsid w:val="00263483"/>
    <w:rsid w:val="00264129"/>
    <w:rsid w:val="0026440D"/>
    <w:rsid w:val="002653E6"/>
    <w:rsid w:val="0026569C"/>
    <w:rsid w:val="00267889"/>
    <w:rsid w:val="002705B5"/>
    <w:rsid w:val="00271CD4"/>
    <w:rsid w:val="00272596"/>
    <w:rsid w:val="0027297C"/>
    <w:rsid w:val="002740DF"/>
    <w:rsid w:val="00274165"/>
    <w:rsid w:val="00277D95"/>
    <w:rsid w:val="00281C95"/>
    <w:rsid w:val="00282234"/>
    <w:rsid w:val="00282304"/>
    <w:rsid w:val="00282DA3"/>
    <w:rsid w:val="00283402"/>
    <w:rsid w:val="0028368E"/>
    <w:rsid w:val="00285C81"/>
    <w:rsid w:val="002873B9"/>
    <w:rsid w:val="002877A3"/>
    <w:rsid w:val="002902EF"/>
    <w:rsid w:val="0029044A"/>
    <w:rsid w:val="00291473"/>
    <w:rsid w:val="0029161A"/>
    <w:rsid w:val="00292175"/>
    <w:rsid w:val="00294951"/>
    <w:rsid w:val="00294E90"/>
    <w:rsid w:val="00295B13"/>
    <w:rsid w:val="00295C0C"/>
    <w:rsid w:val="00296B80"/>
    <w:rsid w:val="002972B3"/>
    <w:rsid w:val="002979BC"/>
    <w:rsid w:val="002979CD"/>
    <w:rsid w:val="002A084D"/>
    <w:rsid w:val="002A0890"/>
    <w:rsid w:val="002A0D61"/>
    <w:rsid w:val="002A27F4"/>
    <w:rsid w:val="002A3A69"/>
    <w:rsid w:val="002A5DA9"/>
    <w:rsid w:val="002A6599"/>
    <w:rsid w:val="002A67E1"/>
    <w:rsid w:val="002A799C"/>
    <w:rsid w:val="002B1CC2"/>
    <w:rsid w:val="002B1F1A"/>
    <w:rsid w:val="002B2DC7"/>
    <w:rsid w:val="002B35CD"/>
    <w:rsid w:val="002B4548"/>
    <w:rsid w:val="002B511C"/>
    <w:rsid w:val="002B532B"/>
    <w:rsid w:val="002B572C"/>
    <w:rsid w:val="002B6A81"/>
    <w:rsid w:val="002B7161"/>
    <w:rsid w:val="002B7A7C"/>
    <w:rsid w:val="002B7CBC"/>
    <w:rsid w:val="002C2F63"/>
    <w:rsid w:val="002C36D7"/>
    <w:rsid w:val="002C469C"/>
    <w:rsid w:val="002C4C7D"/>
    <w:rsid w:val="002C4FFA"/>
    <w:rsid w:val="002C51E0"/>
    <w:rsid w:val="002C521B"/>
    <w:rsid w:val="002C6756"/>
    <w:rsid w:val="002C694F"/>
    <w:rsid w:val="002C720F"/>
    <w:rsid w:val="002D1903"/>
    <w:rsid w:val="002D273B"/>
    <w:rsid w:val="002D4D41"/>
    <w:rsid w:val="002D5052"/>
    <w:rsid w:val="002D6EFB"/>
    <w:rsid w:val="002D7F0B"/>
    <w:rsid w:val="002E00C5"/>
    <w:rsid w:val="002E0175"/>
    <w:rsid w:val="002E0C45"/>
    <w:rsid w:val="002E0F49"/>
    <w:rsid w:val="002E13A1"/>
    <w:rsid w:val="002E1528"/>
    <w:rsid w:val="002E2E98"/>
    <w:rsid w:val="002E31CB"/>
    <w:rsid w:val="002E44AA"/>
    <w:rsid w:val="002E63BA"/>
    <w:rsid w:val="002E6F34"/>
    <w:rsid w:val="002E7B27"/>
    <w:rsid w:val="002E7ED6"/>
    <w:rsid w:val="002F06D1"/>
    <w:rsid w:val="002F263D"/>
    <w:rsid w:val="002F31D7"/>
    <w:rsid w:val="002F35E5"/>
    <w:rsid w:val="002F36ED"/>
    <w:rsid w:val="002F5AE4"/>
    <w:rsid w:val="002F6C2B"/>
    <w:rsid w:val="002F7F9B"/>
    <w:rsid w:val="002F7FAD"/>
    <w:rsid w:val="00300D1F"/>
    <w:rsid w:val="00300EE1"/>
    <w:rsid w:val="00302214"/>
    <w:rsid w:val="00304422"/>
    <w:rsid w:val="00304561"/>
    <w:rsid w:val="003048F8"/>
    <w:rsid w:val="003058FB"/>
    <w:rsid w:val="003059C2"/>
    <w:rsid w:val="00305D29"/>
    <w:rsid w:val="0030614D"/>
    <w:rsid w:val="003064E3"/>
    <w:rsid w:val="00306742"/>
    <w:rsid w:val="003076CD"/>
    <w:rsid w:val="00310336"/>
    <w:rsid w:val="0031101A"/>
    <w:rsid w:val="0031179E"/>
    <w:rsid w:val="003122CE"/>
    <w:rsid w:val="00312BA0"/>
    <w:rsid w:val="00314132"/>
    <w:rsid w:val="00314546"/>
    <w:rsid w:val="00314F13"/>
    <w:rsid w:val="003162ED"/>
    <w:rsid w:val="0031680E"/>
    <w:rsid w:val="00316AD5"/>
    <w:rsid w:val="00321C20"/>
    <w:rsid w:val="003240B7"/>
    <w:rsid w:val="003249EC"/>
    <w:rsid w:val="00325083"/>
    <w:rsid w:val="00325747"/>
    <w:rsid w:val="00326090"/>
    <w:rsid w:val="003262ED"/>
    <w:rsid w:val="00327A6A"/>
    <w:rsid w:val="00327E15"/>
    <w:rsid w:val="00330CD3"/>
    <w:rsid w:val="003311ED"/>
    <w:rsid w:val="0033410A"/>
    <w:rsid w:val="00334DD2"/>
    <w:rsid w:val="003361F5"/>
    <w:rsid w:val="00337583"/>
    <w:rsid w:val="00337DDC"/>
    <w:rsid w:val="00341F0A"/>
    <w:rsid w:val="00342F33"/>
    <w:rsid w:val="00342F60"/>
    <w:rsid w:val="00343243"/>
    <w:rsid w:val="0034341E"/>
    <w:rsid w:val="003441DD"/>
    <w:rsid w:val="00344930"/>
    <w:rsid w:val="00344CA2"/>
    <w:rsid w:val="00344DE6"/>
    <w:rsid w:val="0034572A"/>
    <w:rsid w:val="00346E36"/>
    <w:rsid w:val="00347762"/>
    <w:rsid w:val="00347C68"/>
    <w:rsid w:val="00352106"/>
    <w:rsid w:val="00352AA1"/>
    <w:rsid w:val="003547E5"/>
    <w:rsid w:val="00354F37"/>
    <w:rsid w:val="0035562F"/>
    <w:rsid w:val="003577B6"/>
    <w:rsid w:val="00357DD4"/>
    <w:rsid w:val="00360A96"/>
    <w:rsid w:val="00360D62"/>
    <w:rsid w:val="0036119A"/>
    <w:rsid w:val="003636AC"/>
    <w:rsid w:val="00366FE4"/>
    <w:rsid w:val="00370B1F"/>
    <w:rsid w:val="00370C26"/>
    <w:rsid w:val="003720B1"/>
    <w:rsid w:val="00372C88"/>
    <w:rsid w:val="0037480D"/>
    <w:rsid w:val="00374949"/>
    <w:rsid w:val="00374A67"/>
    <w:rsid w:val="00376812"/>
    <w:rsid w:val="00380449"/>
    <w:rsid w:val="003808CB"/>
    <w:rsid w:val="00380E7A"/>
    <w:rsid w:val="00381846"/>
    <w:rsid w:val="003819CF"/>
    <w:rsid w:val="003830E4"/>
    <w:rsid w:val="00383D34"/>
    <w:rsid w:val="00384D38"/>
    <w:rsid w:val="00385218"/>
    <w:rsid w:val="003861DD"/>
    <w:rsid w:val="0038637D"/>
    <w:rsid w:val="00386C01"/>
    <w:rsid w:val="00386ED3"/>
    <w:rsid w:val="003876DC"/>
    <w:rsid w:val="00387830"/>
    <w:rsid w:val="00387843"/>
    <w:rsid w:val="00387F2D"/>
    <w:rsid w:val="0039085A"/>
    <w:rsid w:val="00390DBE"/>
    <w:rsid w:val="00391990"/>
    <w:rsid w:val="00391C23"/>
    <w:rsid w:val="003929A6"/>
    <w:rsid w:val="00392A1F"/>
    <w:rsid w:val="0039372B"/>
    <w:rsid w:val="003971C1"/>
    <w:rsid w:val="00397D8B"/>
    <w:rsid w:val="003A0C7A"/>
    <w:rsid w:val="003A15AB"/>
    <w:rsid w:val="003A2B9A"/>
    <w:rsid w:val="003A42CC"/>
    <w:rsid w:val="003A4EB4"/>
    <w:rsid w:val="003A6814"/>
    <w:rsid w:val="003A71D6"/>
    <w:rsid w:val="003A79ED"/>
    <w:rsid w:val="003B0391"/>
    <w:rsid w:val="003B065D"/>
    <w:rsid w:val="003B0DBC"/>
    <w:rsid w:val="003B169E"/>
    <w:rsid w:val="003B37CC"/>
    <w:rsid w:val="003B3CB3"/>
    <w:rsid w:val="003B557C"/>
    <w:rsid w:val="003C037D"/>
    <w:rsid w:val="003C1555"/>
    <w:rsid w:val="003C18B9"/>
    <w:rsid w:val="003C1F62"/>
    <w:rsid w:val="003C34C0"/>
    <w:rsid w:val="003C3ED1"/>
    <w:rsid w:val="003C4197"/>
    <w:rsid w:val="003C5B92"/>
    <w:rsid w:val="003C6382"/>
    <w:rsid w:val="003C675A"/>
    <w:rsid w:val="003C773F"/>
    <w:rsid w:val="003C798B"/>
    <w:rsid w:val="003D0999"/>
    <w:rsid w:val="003D144D"/>
    <w:rsid w:val="003D287E"/>
    <w:rsid w:val="003D4480"/>
    <w:rsid w:val="003D456C"/>
    <w:rsid w:val="003D4C1F"/>
    <w:rsid w:val="003D4FB3"/>
    <w:rsid w:val="003D53F1"/>
    <w:rsid w:val="003D64FD"/>
    <w:rsid w:val="003D7427"/>
    <w:rsid w:val="003D7EA0"/>
    <w:rsid w:val="003E0B09"/>
    <w:rsid w:val="003E0B43"/>
    <w:rsid w:val="003E0F50"/>
    <w:rsid w:val="003E2FB1"/>
    <w:rsid w:val="003E45D4"/>
    <w:rsid w:val="003E5333"/>
    <w:rsid w:val="003E6404"/>
    <w:rsid w:val="003F1086"/>
    <w:rsid w:val="003F1A92"/>
    <w:rsid w:val="003F242E"/>
    <w:rsid w:val="003F25D1"/>
    <w:rsid w:val="003F263D"/>
    <w:rsid w:val="003F2FDA"/>
    <w:rsid w:val="003F31F4"/>
    <w:rsid w:val="003F53B9"/>
    <w:rsid w:val="003F6705"/>
    <w:rsid w:val="003F7502"/>
    <w:rsid w:val="0040131A"/>
    <w:rsid w:val="004016C4"/>
    <w:rsid w:val="0040247F"/>
    <w:rsid w:val="0040301E"/>
    <w:rsid w:val="004039C7"/>
    <w:rsid w:val="00404490"/>
    <w:rsid w:val="00405120"/>
    <w:rsid w:val="00405218"/>
    <w:rsid w:val="00405E73"/>
    <w:rsid w:val="00410130"/>
    <w:rsid w:val="004105E9"/>
    <w:rsid w:val="00411950"/>
    <w:rsid w:val="0041259B"/>
    <w:rsid w:val="00412BAF"/>
    <w:rsid w:val="0041395E"/>
    <w:rsid w:val="0041448A"/>
    <w:rsid w:val="00415A66"/>
    <w:rsid w:val="00416DB3"/>
    <w:rsid w:val="00416F47"/>
    <w:rsid w:val="00417FA2"/>
    <w:rsid w:val="0042020F"/>
    <w:rsid w:val="00420F32"/>
    <w:rsid w:val="00421B10"/>
    <w:rsid w:val="004223A0"/>
    <w:rsid w:val="00422944"/>
    <w:rsid w:val="004239F7"/>
    <w:rsid w:val="00425FCA"/>
    <w:rsid w:val="00426DED"/>
    <w:rsid w:val="0042729D"/>
    <w:rsid w:val="00427407"/>
    <w:rsid w:val="00431D93"/>
    <w:rsid w:val="00434C21"/>
    <w:rsid w:val="00436019"/>
    <w:rsid w:val="00436778"/>
    <w:rsid w:val="00437234"/>
    <w:rsid w:val="00437799"/>
    <w:rsid w:val="00437F7A"/>
    <w:rsid w:val="004406CD"/>
    <w:rsid w:val="00441481"/>
    <w:rsid w:val="00441D6C"/>
    <w:rsid w:val="004431AD"/>
    <w:rsid w:val="00443CEB"/>
    <w:rsid w:val="00444423"/>
    <w:rsid w:val="00447AD5"/>
    <w:rsid w:val="00451205"/>
    <w:rsid w:val="00451B79"/>
    <w:rsid w:val="00451D9B"/>
    <w:rsid w:val="00453714"/>
    <w:rsid w:val="004538CF"/>
    <w:rsid w:val="0045574D"/>
    <w:rsid w:val="0045627C"/>
    <w:rsid w:val="0045630B"/>
    <w:rsid w:val="00460036"/>
    <w:rsid w:val="0046144F"/>
    <w:rsid w:val="00462775"/>
    <w:rsid w:val="004636A9"/>
    <w:rsid w:val="00463B6D"/>
    <w:rsid w:val="004642C3"/>
    <w:rsid w:val="00465646"/>
    <w:rsid w:val="004665C8"/>
    <w:rsid w:val="0046684A"/>
    <w:rsid w:val="00466F42"/>
    <w:rsid w:val="004679EE"/>
    <w:rsid w:val="004700A2"/>
    <w:rsid w:val="00470FAB"/>
    <w:rsid w:val="004715EF"/>
    <w:rsid w:val="004719DE"/>
    <w:rsid w:val="00472B46"/>
    <w:rsid w:val="00473113"/>
    <w:rsid w:val="004733EF"/>
    <w:rsid w:val="00473519"/>
    <w:rsid w:val="00473F16"/>
    <w:rsid w:val="00474028"/>
    <w:rsid w:val="004746FB"/>
    <w:rsid w:val="00476684"/>
    <w:rsid w:val="0047698A"/>
    <w:rsid w:val="00476B9C"/>
    <w:rsid w:val="0048041B"/>
    <w:rsid w:val="0048316C"/>
    <w:rsid w:val="0048387E"/>
    <w:rsid w:val="00484857"/>
    <w:rsid w:val="00486F97"/>
    <w:rsid w:val="00487880"/>
    <w:rsid w:val="00490770"/>
    <w:rsid w:val="00490B0B"/>
    <w:rsid w:val="0049224D"/>
    <w:rsid w:val="004957D0"/>
    <w:rsid w:val="00496C0C"/>
    <w:rsid w:val="004A0F07"/>
    <w:rsid w:val="004A29DD"/>
    <w:rsid w:val="004A2C32"/>
    <w:rsid w:val="004A42B1"/>
    <w:rsid w:val="004A4659"/>
    <w:rsid w:val="004A471B"/>
    <w:rsid w:val="004A4CC7"/>
    <w:rsid w:val="004A51C9"/>
    <w:rsid w:val="004A5B37"/>
    <w:rsid w:val="004A67FF"/>
    <w:rsid w:val="004A6F30"/>
    <w:rsid w:val="004A7746"/>
    <w:rsid w:val="004B00A5"/>
    <w:rsid w:val="004B11C1"/>
    <w:rsid w:val="004B13D7"/>
    <w:rsid w:val="004B2DF1"/>
    <w:rsid w:val="004B3E87"/>
    <w:rsid w:val="004B46C7"/>
    <w:rsid w:val="004B631B"/>
    <w:rsid w:val="004B66EB"/>
    <w:rsid w:val="004C18E4"/>
    <w:rsid w:val="004C2318"/>
    <w:rsid w:val="004C3138"/>
    <w:rsid w:val="004C41B0"/>
    <w:rsid w:val="004C6D9E"/>
    <w:rsid w:val="004D029C"/>
    <w:rsid w:val="004D0D98"/>
    <w:rsid w:val="004D14CD"/>
    <w:rsid w:val="004D19C1"/>
    <w:rsid w:val="004D2117"/>
    <w:rsid w:val="004D2BF4"/>
    <w:rsid w:val="004D3890"/>
    <w:rsid w:val="004D46DE"/>
    <w:rsid w:val="004D51D5"/>
    <w:rsid w:val="004D6CC0"/>
    <w:rsid w:val="004D76CB"/>
    <w:rsid w:val="004E00D7"/>
    <w:rsid w:val="004E1D8F"/>
    <w:rsid w:val="004E1EE6"/>
    <w:rsid w:val="004E2017"/>
    <w:rsid w:val="004E20E4"/>
    <w:rsid w:val="004E3FE6"/>
    <w:rsid w:val="004E4417"/>
    <w:rsid w:val="004E45C2"/>
    <w:rsid w:val="004E59C4"/>
    <w:rsid w:val="004E65B1"/>
    <w:rsid w:val="004E7C11"/>
    <w:rsid w:val="004F0024"/>
    <w:rsid w:val="004F3641"/>
    <w:rsid w:val="004F371F"/>
    <w:rsid w:val="004F4F20"/>
    <w:rsid w:val="004F5933"/>
    <w:rsid w:val="004F6434"/>
    <w:rsid w:val="004F654F"/>
    <w:rsid w:val="004F7527"/>
    <w:rsid w:val="00501AFB"/>
    <w:rsid w:val="00502561"/>
    <w:rsid w:val="005028B2"/>
    <w:rsid w:val="00505A5B"/>
    <w:rsid w:val="0050627C"/>
    <w:rsid w:val="0050679A"/>
    <w:rsid w:val="005105CF"/>
    <w:rsid w:val="00510954"/>
    <w:rsid w:val="00510A10"/>
    <w:rsid w:val="00511523"/>
    <w:rsid w:val="00512654"/>
    <w:rsid w:val="00512C7A"/>
    <w:rsid w:val="0051362B"/>
    <w:rsid w:val="0051453B"/>
    <w:rsid w:val="00514F2C"/>
    <w:rsid w:val="00515C5A"/>
    <w:rsid w:val="00516B12"/>
    <w:rsid w:val="00520088"/>
    <w:rsid w:val="00522634"/>
    <w:rsid w:val="00522B32"/>
    <w:rsid w:val="005242C5"/>
    <w:rsid w:val="00525C59"/>
    <w:rsid w:val="00526172"/>
    <w:rsid w:val="00526484"/>
    <w:rsid w:val="00526CD2"/>
    <w:rsid w:val="00527EAC"/>
    <w:rsid w:val="00530BF3"/>
    <w:rsid w:val="00531673"/>
    <w:rsid w:val="005350AC"/>
    <w:rsid w:val="00536E2F"/>
    <w:rsid w:val="00540C92"/>
    <w:rsid w:val="0054192E"/>
    <w:rsid w:val="00544E8B"/>
    <w:rsid w:val="00546A4C"/>
    <w:rsid w:val="00547AED"/>
    <w:rsid w:val="005512E3"/>
    <w:rsid w:val="00554016"/>
    <w:rsid w:val="005547F9"/>
    <w:rsid w:val="00554CF6"/>
    <w:rsid w:val="00556E07"/>
    <w:rsid w:val="0055762A"/>
    <w:rsid w:val="005578B7"/>
    <w:rsid w:val="00561946"/>
    <w:rsid w:val="0056205F"/>
    <w:rsid w:val="005622EF"/>
    <w:rsid w:val="00562C5B"/>
    <w:rsid w:val="005638E7"/>
    <w:rsid w:val="00564F5F"/>
    <w:rsid w:val="005656E7"/>
    <w:rsid w:val="00567CF2"/>
    <w:rsid w:val="005702C8"/>
    <w:rsid w:val="00571956"/>
    <w:rsid w:val="005721A1"/>
    <w:rsid w:val="0057278E"/>
    <w:rsid w:val="005758AE"/>
    <w:rsid w:val="00576117"/>
    <w:rsid w:val="00576934"/>
    <w:rsid w:val="005770A0"/>
    <w:rsid w:val="00577169"/>
    <w:rsid w:val="00577517"/>
    <w:rsid w:val="00577F5B"/>
    <w:rsid w:val="00580A20"/>
    <w:rsid w:val="0058232D"/>
    <w:rsid w:val="0058238B"/>
    <w:rsid w:val="0058287E"/>
    <w:rsid w:val="005828FF"/>
    <w:rsid w:val="00582FB9"/>
    <w:rsid w:val="0058394B"/>
    <w:rsid w:val="00584158"/>
    <w:rsid w:val="0058431A"/>
    <w:rsid w:val="0058533D"/>
    <w:rsid w:val="005865B0"/>
    <w:rsid w:val="00591898"/>
    <w:rsid w:val="00591ACE"/>
    <w:rsid w:val="00593322"/>
    <w:rsid w:val="005948F4"/>
    <w:rsid w:val="00596083"/>
    <w:rsid w:val="005970FF"/>
    <w:rsid w:val="005A00AB"/>
    <w:rsid w:val="005A011B"/>
    <w:rsid w:val="005A1E5D"/>
    <w:rsid w:val="005A2A02"/>
    <w:rsid w:val="005A3491"/>
    <w:rsid w:val="005A626C"/>
    <w:rsid w:val="005A727A"/>
    <w:rsid w:val="005B16DE"/>
    <w:rsid w:val="005B1B96"/>
    <w:rsid w:val="005B1C9E"/>
    <w:rsid w:val="005B24E7"/>
    <w:rsid w:val="005B279C"/>
    <w:rsid w:val="005B3303"/>
    <w:rsid w:val="005B3CCB"/>
    <w:rsid w:val="005B4C97"/>
    <w:rsid w:val="005B74D4"/>
    <w:rsid w:val="005C0A7F"/>
    <w:rsid w:val="005C12A4"/>
    <w:rsid w:val="005C167F"/>
    <w:rsid w:val="005C307F"/>
    <w:rsid w:val="005C411F"/>
    <w:rsid w:val="005C52C3"/>
    <w:rsid w:val="005C5618"/>
    <w:rsid w:val="005D2E46"/>
    <w:rsid w:val="005D3084"/>
    <w:rsid w:val="005D5029"/>
    <w:rsid w:val="005D757D"/>
    <w:rsid w:val="005E13B5"/>
    <w:rsid w:val="005E1796"/>
    <w:rsid w:val="005E29D6"/>
    <w:rsid w:val="005E39A1"/>
    <w:rsid w:val="005E3A82"/>
    <w:rsid w:val="005E4230"/>
    <w:rsid w:val="005E73E4"/>
    <w:rsid w:val="005F1B21"/>
    <w:rsid w:val="005F2E83"/>
    <w:rsid w:val="005F4E8A"/>
    <w:rsid w:val="005F574A"/>
    <w:rsid w:val="005F596E"/>
    <w:rsid w:val="005F6E78"/>
    <w:rsid w:val="005F6EEB"/>
    <w:rsid w:val="00603340"/>
    <w:rsid w:val="00603B4B"/>
    <w:rsid w:val="00604565"/>
    <w:rsid w:val="00604D8C"/>
    <w:rsid w:val="0060537A"/>
    <w:rsid w:val="0060619C"/>
    <w:rsid w:val="00606248"/>
    <w:rsid w:val="00610162"/>
    <w:rsid w:val="006119B7"/>
    <w:rsid w:val="00612255"/>
    <w:rsid w:val="00613337"/>
    <w:rsid w:val="00613B4F"/>
    <w:rsid w:val="00614E95"/>
    <w:rsid w:val="00615B0A"/>
    <w:rsid w:val="0061700C"/>
    <w:rsid w:val="00617FA5"/>
    <w:rsid w:val="006216B6"/>
    <w:rsid w:val="006229A5"/>
    <w:rsid w:val="00623E60"/>
    <w:rsid w:val="00624984"/>
    <w:rsid w:val="00627FB3"/>
    <w:rsid w:val="00630487"/>
    <w:rsid w:val="00631024"/>
    <w:rsid w:val="006317C8"/>
    <w:rsid w:val="00631820"/>
    <w:rsid w:val="00632ADD"/>
    <w:rsid w:val="006331F8"/>
    <w:rsid w:val="00633BAD"/>
    <w:rsid w:val="00633E41"/>
    <w:rsid w:val="00634530"/>
    <w:rsid w:val="0063496A"/>
    <w:rsid w:val="0063577A"/>
    <w:rsid w:val="00635AB5"/>
    <w:rsid w:val="006361C4"/>
    <w:rsid w:val="00637A27"/>
    <w:rsid w:val="00640424"/>
    <w:rsid w:val="006408F4"/>
    <w:rsid w:val="00640D1D"/>
    <w:rsid w:val="006412EC"/>
    <w:rsid w:val="00642000"/>
    <w:rsid w:val="0064271C"/>
    <w:rsid w:val="006437F8"/>
    <w:rsid w:val="00645165"/>
    <w:rsid w:val="006456F5"/>
    <w:rsid w:val="00645E33"/>
    <w:rsid w:val="00646093"/>
    <w:rsid w:val="00646931"/>
    <w:rsid w:val="006500A7"/>
    <w:rsid w:val="0065148D"/>
    <w:rsid w:val="0065152C"/>
    <w:rsid w:val="00651B6E"/>
    <w:rsid w:val="00653A7D"/>
    <w:rsid w:val="0065709F"/>
    <w:rsid w:val="006576B4"/>
    <w:rsid w:val="006576CD"/>
    <w:rsid w:val="0066016E"/>
    <w:rsid w:val="00661E32"/>
    <w:rsid w:val="00662C7D"/>
    <w:rsid w:val="00665CC7"/>
    <w:rsid w:val="00666A3E"/>
    <w:rsid w:val="00671B5F"/>
    <w:rsid w:val="00672ABD"/>
    <w:rsid w:val="00672D0E"/>
    <w:rsid w:val="006805CF"/>
    <w:rsid w:val="00681033"/>
    <w:rsid w:val="006823D1"/>
    <w:rsid w:val="00682805"/>
    <w:rsid w:val="0068320C"/>
    <w:rsid w:val="00683502"/>
    <w:rsid w:val="006845F0"/>
    <w:rsid w:val="00685A8A"/>
    <w:rsid w:val="00685FED"/>
    <w:rsid w:val="00686470"/>
    <w:rsid w:val="0069182F"/>
    <w:rsid w:val="0069273A"/>
    <w:rsid w:val="00692D99"/>
    <w:rsid w:val="00693515"/>
    <w:rsid w:val="006939A1"/>
    <w:rsid w:val="006975AC"/>
    <w:rsid w:val="006A17D7"/>
    <w:rsid w:val="006A22BE"/>
    <w:rsid w:val="006A289C"/>
    <w:rsid w:val="006A59D6"/>
    <w:rsid w:val="006B03E2"/>
    <w:rsid w:val="006B2290"/>
    <w:rsid w:val="006B2E7E"/>
    <w:rsid w:val="006B2F61"/>
    <w:rsid w:val="006B31EC"/>
    <w:rsid w:val="006B344F"/>
    <w:rsid w:val="006B3B0A"/>
    <w:rsid w:val="006B3C08"/>
    <w:rsid w:val="006B4093"/>
    <w:rsid w:val="006B4E2F"/>
    <w:rsid w:val="006B5387"/>
    <w:rsid w:val="006B5EF8"/>
    <w:rsid w:val="006B660B"/>
    <w:rsid w:val="006B7E0C"/>
    <w:rsid w:val="006C1027"/>
    <w:rsid w:val="006C131D"/>
    <w:rsid w:val="006C1F0C"/>
    <w:rsid w:val="006C26CB"/>
    <w:rsid w:val="006C2779"/>
    <w:rsid w:val="006C3495"/>
    <w:rsid w:val="006C3D83"/>
    <w:rsid w:val="006C41D7"/>
    <w:rsid w:val="006C43FF"/>
    <w:rsid w:val="006C48E7"/>
    <w:rsid w:val="006C636F"/>
    <w:rsid w:val="006C682D"/>
    <w:rsid w:val="006C78AE"/>
    <w:rsid w:val="006D00B5"/>
    <w:rsid w:val="006D1299"/>
    <w:rsid w:val="006D24D2"/>
    <w:rsid w:val="006D3358"/>
    <w:rsid w:val="006D7EB6"/>
    <w:rsid w:val="006E16F6"/>
    <w:rsid w:val="006E1A20"/>
    <w:rsid w:val="006E21E1"/>
    <w:rsid w:val="006E378B"/>
    <w:rsid w:val="006E48D2"/>
    <w:rsid w:val="006E656E"/>
    <w:rsid w:val="006E659E"/>
    <w:rsid w:val="006F29FD"/>
    <w:rsid w:val="006F399C"/>
    <w:rsid w:val="006F3C96"/>
    <w:rsid w:val="006F3E88"/>
    <w:rsid w:val="006F48F6"/>
    <w:rsid w:val="006F5C6E"/>
    <w:rsid w:val="006F773E"/>
    <w:rsid w:val="006F7D6E"/>
    <w:rsid w:val="0070007C"/>
    <w:rsid w:val="00700F20"/>
    <w:rsid w:val="00701229"/>
    <w:rsid w:val="0070148D"/>
    <w:rsid w:val="00701FC9"/>
    <w:rsid w:val="00702036"/>
    <w:rsid w:val="00702789"/>
    <w:rsid w:val="007048AE"/>
    <w:rsid w:val="00705948"/>
    <w:rsid w:val="00706C81"/>
    <w:rsid w:val="007110A9"/>
    <w:rsid w:val="00711452"/>
    <w:rsid w:val="0071233B"/>
    <w:rsid w:val="00712D1D"/>
    <w:rsid w:val="00713CB7"/>
    <w:rsid w:val="00715717"/>
    <w:rsid w:val="00715728"/>
    <w:rsid w:val="00715816"/>
    <w:rsid w:val="00716011"/>
    <w:rsid w:val="007164FE"/>
    <w:rsid w:val="00716679"/>
    <w:rsid w:val="00717913"/>
    <w:rsid w:val="00722030"/>
    <w:rsid w:val="00722625"/>
    <w:rsid w:val="00724D1D"/>
    <w:rsid w:val="00724DDE"/>
    <w:rsid w:val="00725213"/>
    <w:rsid w:val="00726149"/>
    <w:rsid w:val="007262F7"/>
    <w:rsid w:val="00727A5D"/>
    <w:rsid w:val="00730132"/>
    <w:rsid w:val="00732D70"/>
    <w:rsid w:val="007337D4"/>
    <w:rsid w:val="00735096"/>
    <w:rsid w:val="00736E95"/>
    <w:rsid w:val="007376DC"/>
    <w:rsid w:val="00737A3F"/>
    <w:rsid w:val="00737FAB"/>
    <w:rsid w:val="00740AF6"/>
    <w:rsid w:val="0074446B"/>
    <w:rsid w:val="00744D20"/>
    <w:rsid w:val="00744F26"/>
    <w:rsid w:val="007459DA"/>
    <w:rsid w:val="00745A65"/>
    <w:rsid w:val="00747B0A"/>
    <w:rsid w:val="00751253"/>
    <w:rsid w:val="00751DE3"/>
    <w:rsid w:val="00752DB6"/>
    <w:rsid w:val="00752E7D"/>
    <w:rsid w:val="00753AC0"/>
    <w:rsid w:val="00753CDF"/>
    <w:rsid w:val="00754C79"/>
    <w:rsid w:val="00756822"/>
    <w:rsid w:val="00760436"/>
    <w:rsid w:val="00760653"/>
    <w:rsid w:val="00760A8E"/>
    <w:rsid w:val="00760E3D"/>
    <w:rsid w:val="00761622"/>
    <w:rsid w:val="00761916"/>
    <w:rsid w:val="0076312F"/>
    <w:rsid w:val="00763972"/>
    <w:rsid w:val="0076505A"/>
    <w:rsid w:val="00765B1A"/>
    <w:rsid w:val="00765D30"/>
    <w:rsid w:val="00766CD8"/>
    <w:rsid w:val="00770174"/>
    <w:rsid w:val="0077090F"/>
    <w:rsid w:val="0077107E"/>
    <w:rsid w:val="00771CBF"/>
    <w:rsid w:val="00771CF7"/>
    <w:rsid w:val="007723FE"/>
    <w:rsid w:val="007725C7"/>
    <w:rsid w:val="00772C90"/>
    <w:rsid w:val="00772DCF"/>
    <w:rsid w:val="00773144"/>
    <w:rsid w:val="00774403"/>
    <w:rsid w:val="007744C4"/>
    <w:rsid w:val="007748EC"/>
    <w:rsid w:val="00774E52"/>
    <w:rsid w:val="00775B56"/>
    <w:rsid w:val="00775FDC"/>
    <w:rsid w:val="0077641A"/>
    <w:rsid w:val="00780A32"/>
    <w:rsid w:val="00781A03"/>
    <w:rsid w:val="007830DE"/>
    <w:rsid w:val="0078329C"/>
    <w:rsid w:val="00783368"/>
    <w:rsid w:val="007833A9"/>
    <w:rsid w:val="00783B86"/>
    <w:rsid w:val="00786789"/>
    <w:rsid w:val="0078710A"/>
    <w:rsid w:val="00787894"/>
    <w:rsid w:val="00790BE8"/>
    <w:rsid w:val="007913EB"/>
    <w:rsid w:val="00791922"/>
    <w:rsid w:val="0079351B"/>
    <w:rsid w:val="0079370F"/>
    <w:rsid w:val="00793A46"/>
    <w:rsid w:val="00795506"/>
    <w:rsid w:val="007955C8"/>
    <w:rsid w:val="00795E7E"/>
    <w:rsid w:val="00797613"/>
    <w:rsid w:val="00797F9B"/>
    <w:rsid w:val="007A23A2"/>
    <w:rsid w:val="007A28E1"/>
    <w:rsid w:val="007A3549"/>
    <w:rsid w:val="007A3924"/>
    <w:rsid w:val="007A7362"/>
    <w:rsid w:val="007B0289"/>
    <w:rsid w:val="007B0BF9"/>
    <w:rsid w:val="007B120C"/>
    <w:rsid w:val="007B1451"/>
    <w:rsid w:val="007B17E6"/>
    <w:rsid w:val="007B1962"/>
    <w:rsid w:val="007B1AE1"/>
    <w:rsid w:val="007B1B90"/>
    <w:rsid w:val="007B2040"/>
    <w:rsid w:val="007B24B6"/>
    <w:rsid w:val="007B294E"/>
    <w:rsid w:val="007B3A78"/>
    <w:rsid w:val="007B3DEC"/>
    <w:rsid w:val="007B4001"/>
    <w:rsid w:val="007B4A3A"/>
    <w:rsid w:val="007B4D13"/>
    <w:rsid w:val="007B4FDA"/>
    <w:rsid w:val="007C1A9E"/>
    <w:rsid w:val="007C261D"/>
    <w:rsid w:val="007C32F6"/>
    <w:rsid w:val="007D1065"/>
    <w:rsid w:val="007D1567"/>
    <w:rsid w:val="007D2631"/>
    <w:rsid w:val="007D367E"/>
    <w:rsid w:val="007D4204"/>
    <w:rsid w:val="007D4327"/>
    <w:rsid w:val="007D4495"/>
    <w:rsid w:val="007D540C"/>
    <w:rsid w:val="007D5960"/>
    <w:rsid w:val="007D5EA1"/>
    <w:rsid w:val="007D67CC"/>
    <w:rsid w:val="007D7D0F"/>
    <w:rsid w:val="007E0A1A"/>
    <w:rsid w:val="007E24C8"/>
    <w:rsid w:val="007E2BB5"/>
    <w:rsid w:val="007E37E6"/>
    <w:rsid w:val="007E3B68"/>
    <w:rsid w:val="007E3BA5"/>
    <w:rsid w:val="007E417A"/>
    <w:rsid w:val="007E448B"/>
    <w:rsid w:val="007E4736"/>
    <w:rsid w:val="007E4B6D"/>
    <w:rsid w:val="007E5849"/>
    <w:rsid w:val="007E6DCA"/>
    <w:rsid w:val="007F0038"/>
    <w:rsid w:val="007F0C4F"/>
    <w:rsid w:val="007F18E6"/>
    <w:rsid w:val="007F202A"/>
    <w:rsid w:val="007F4608"/>
    <w:rsid w:val="007F4869"/>
    <w:rsid w:val="007F5ED3"/>
    <w:rsid w:val="007F68DC"/>
    <w:rsid w:val="007F6957"/>
    <w:rsid w:val="008001A9"/>
    <w:rsid w:val="00801222"/>
    <w:rsid w:val="0080186A"/>
    <w:rsid w:val="0080198E"/>
    <w:rsid w:val="00801D7E"/>
    <w:rsid w:val="00803059"/>
    <w:rsid w:val="00803240"/>
    <w:rsid w:val="00803325"/>
    <w:rsid w:val="00803D83"/>
    <w:rsid w:val="008042F4"/>
    <w:rsid w:val="0080572F"/>
    <w:rsid w:val="0080771B"/>
    <w:rsid w:val="00807E90"/>
    <w:rsid w:val="008100D3"/>
    <w:rsid w:val="008116F0"/>
    <w:rsid w:val="008134B3"/>
    <w:rsid w:val="00816F7E"/>
    <w:rsid w:val="008208EA"/>
    <w:rsid w:val="00822713"/>
    <w:rsid w:val="008252CB"/>
    <w:rsid w:val="0082610C"/>
    <w:rsid w:val="00827BE6"/>
    <w:rsid w:val="00830133"/>
    <w:rsid w:val="0083029D"/>
    <w:rsid w:val="00831A7F"/>
    <w:rsid w:val="008326FD"/>
    <w:rsid w:val="008339C0"/>
    <w:rsid w:val="008358B0"/>
    <w:rsid w:val="00837072"/>
    <w:rsid w:val="00837DA6"/>
    <w:rsid w:val="00837F62"/>
    <w:rsid w:val="00840337"/>
    <w:rsid w:val="008405E4"/>
    <w:rsid w:val="00840665"/>
    <w:rsid w:val="00840FB2"/>
    <w:rsid w:val="00841577"/>
    <w:rsid w:val="00845167"/>
    <w:rsid w:val="008479FF"/>
    <w:rsid w:val="00850311"/>
    <w:rsid w:val="0085031A"/>
    <w:rsid w:val="00850965"/>
    <w:rsid w:val="008510DF"/>
    <w:rsid w:val="008520FB"/>
    <w:rsid w:val="0085252A"/>
    <w:rsid w:val="00852A01"/>
    <w:rsid w:val="00853581"/>
    <w:rsid w:val="00854723"/>
    <w:rsid w:val="008551ED"/>
    <w:rsid w:val="00856357"/>
    <w:rsid w:val="008568A6"/>
    <w:rsid w:val="0086222D"/>
    <w:rsid w:val="0086477B"/>
    <w:rsid w:val="00865E33"/>
    <w:rsid w:val="008660E3"/>
    <w:rsid w:val="008662A7"/>
    <w:rsid w:val="0086792F"/>
    <w:rsid w:val="00867B22"/>
    <w:rsid w:val="00867D18"/>
    <w:rsid w:val="0087126E"/>
    <w:rsid w:val="0087214B"/>
    <w:rsid w:val="00873FF3"/>
    <w:rsid w:val="008757CA"/>
    <w:rsid w:val="00876751"/>
    <w:rsid w:val="00876CAC"/>
    <w:rsid w:val="00877D39"/>
    <w:rsid w:val="00880254"/>
    <w:rsid w:val="008822AD"/>
    <w:rsid w:val="008824E7"/>
    <w:rsid w:val="008844DD"/>
    <w:rsid w:val="00884DF6"/>
    <w:rsid w:val="008856FA"/>
    <w:rsid w:val="00885B77"/>
    <w:rsid w:val="0088683B"/>
    <w:rsid w:val="008870E5"/>
    <w:rsid w:val="00891988"/>
    <w:rsid w:val="00891FE1"/>
    <w:rsid w:val="00892114"/>
    <w:rsid w:val="00892CBD"/>
    <w:rsid w:val="0089457A"/>
    <w:rsid w:val="008946FD"/>
    <w:rsid w:val="00894715"/>
    <w:rsid w:val="00895E2B"/>
    <w:rsid w:val="00896258"/>
    <w:rsid w:val="008A096F"/>
    <w:rsid w:val="008A0AE1"/>
    <w:rsid w:val="008A203F"/>
    <w:rsid w:val="008A2221"/>
    <w:rsid w:val="008A295B"/>
    <w:rsid w:val="008A29F1"/>
    <w:rsid w:val="008A40A0"/>
    <w:rsid w:val="008A4ED1"/>
    <w:rsid w:val="008A576C"/>
    <w:rsid w:val="008A6C2E"/>
    <w:rsid w:val="008A7342"/>
    <w:rsid w:val="008A73BC"/>
    <w:rsid w:val="008A797D"/>
    <w:rsid w:val="008B07B8"/>
    <w:rsid w:val="008B111D"/>
    <w:rsid w:val="008B30C1"/>
    <w:rsid w:val="008B4C6F"/>
    <w:rsid w:val="008B54FB"/>
    <w:rsid w:val="008C056D"/>
    <w:rsid w:val="008C2299"/>
    <w:rsid w:val="008C2725"/>
    <w:rsid w:val="008C2DD7"/>
    <w:rsid w:val="008C2DF8"/>
    <w:rsid w:val="008C2E95"/>
    <w:rsid w:val="008C53EC"/>
    <w:rsid w:val="008C5AF9"/>
    <w:rsid w:val="008C6657"/>
    <w:rsid w:val="008C6B89"/>
    <w:rsid w:val="008C70B5"/>
    <w:rsid w:val="008C79E3"/>
    <w:rsid w:val="008C7CA3"/>
    <w:rsid w:val="008D0B51"/>
    <w:rsid w:val="008D1050"/>
    <w:rsid w:val="008D26B4"/>
    <w:rsid w:val="008D2A0E"/>
    <w:rsid w:val="008D3123"/>
    <w:rsid w:val="008D3A6E"/>
    <w:rsid w:val="008D42C5"/>
    <w:rsid w:val="008D4614"/>
    <w:rsid w:val="008D5382"/>
    <w:rsid w:val="008D5A36"/>
    <w:rsid w:val="008E068C"/>
    <w:rsid w:val="008E125C"/>
    <w:rsid w:val="008E1299"/>
    <w:rsid w:val="008E4411"/>
    <w:rsid w:val="008E59D8"/>
    <w:rsid w:val="008E6A16"/>
    <w:rsid w:val="008E7379"/>
    <w:rsid w:val="008E73D6"/>
    <w:rsid w:val="008E7D0E"/>
    <w:rsid w:val="008F2FAF"/>
    <w:rsid w:val="008F3BE4"/>
    <w:rsid w:val="008F4AB7"/>
    <w:rsid w:val="008F4AE8"/>
    <w:rsid w:val="008F527A"/>
    <w:rsid w:val="008F5999"/>
    <w:rsid w:val="008F63E2"/>
    <w:rsid w:val="008F69BF"/>
    <w:rsid w:val="008F6AFD"/>
    <w:rsid w:val="008F6CEA"/>
    <w:rsid w:val="008F7068"/>
    <w:rsid w:val="008F7698"/>
    <w:rsid w:val="00900009"/>
    <w:rsid w:val="00900E63"/>
    <w:rsid w:val="0090181C"/>
    <w:rsid w:val="00903A10"/>
    <w:rsid w:val="00903F49"/>
    <w:rsid w:val="009062EA"/>
    <w:rsid w:val="00906EA4"/>
    <w:rsid w:val="00907371"/>
    <w:rsid w:val="00910025"/>
    <w:rsid w:val="00910940"/>
    <w:rsid w:val="00912500"/>
    <w:rsid w:val="00913E83"/>
    <w:rsid w:val="00913F8C"/>
    <w:rsid w:val="0091507F"/>
    <w:rsid w:val="00916102"/>
    <w:rsid w:val="00916933"/>
    <w:rsid w:val="00916B69"/>
    <w:rsid w:val="00922554"/>
    <w:rsid w:val="00922624"/>
    <w:rsid w:val="009244F0"/>
    <w:rsid w:val="009259F4"/>
    <w:rsid w:val="00925B53"/>
    <w:rsid w:val="00926128"/>
    <w:rsid w:val="009278ED"/>
    <w:rsid w:val="00930548"/>
    <w:rsid w:val="00931369"/>
    <w:rsid w:val="00932971"/>
    <w:rsid w:val="00935047"/>
    <w:rsid w:val="00935E0C"/>
    <w:rsid w:val="0093798F"/>
    <w:rsid w:val="00937C58"/>
    <w:rsid w:val="0094039C"/>
    <w:rsid w:val="00940726"/>
    <w:rsid w:val="00941D2D"/>
    <w:rsid w:val="00941F6C"/>
    <w:rsid w:val="00942A29"/>
    <w:rsid w:val="00943256"/>
    <w:rsid w:val="009440EE"/>
    <w:rsid w:val="00944195"/>
    <w:rsid w:val="0094468E"/>
    <w:rsid w:val="009446F6"/>
    <w:rsid w:val="00944DAF"/>
    <w:rsid w:val="009452A2"/>
    <w:rsid w:val="00945665"/>
    <w:rsid w:val="00946A22"/>
    <w:rsid w:val="00947B73"/>
    <w:rsid w:val="0095051B"/>
    <w:rsid w:val="00951922"/>
    <w:rsid w:val="009536C6"/>
    <w:rsid w:val="0095480E"/>
    <w:rsid w:val="00954E9F"/>
    <w:rsid w:val="00957661"/>
    <w:rsid w:val="009577FE"/>
    <w:rsid w:val="00957B72"/>
    <w:rsid w:val="00960FA6"/>
    <w:rsid w:val="00963A97"/>
    <w:rsid w:val="00964947"/>
    <w:rsid w:val="00964F68"/>
    <w:rsid w:val="0096634E"/>
    <w:rsid w:val="009667EE"/>
    <w:rsid w:val="00966A4A"/>
    <w:rsid w:val="00970505"/>
    <w:rsid w:val="0097093F"/>
    <w:rsid w:val="0097112A"/>
    <w:rsid w:val="00971BE9"/>
    <w:rsid w:val="00971F17"/>
    <w:rsid w:val="00972020"/>
    <w:rsid w:val="00973993"/>
    <w:rsid w:val="00973F73"/>
    <w:rsid w:val="009749C4"/>
    <w:rsid w:val="00974FA6"/>
    <w:rsid w:val="00975631"/>
    <w:rsid w:val="009775B6"/>
    <w:rsid w:val="009809DF"/>
    <w:rsid w:val="00981458"/>
    <w:rsid w:val="009825DA"/>
    <w:rsid w:val="00982FC9"/>
    <w:rsid w:val="00983D97"/>
    <w:rsid w:val="00984B54"/>
    <w:rsid w:val="00984C3E"/>
    <w:rsid w:val="00984F56"/>
    <w:rsid w:val="00985714"/>
    <w:rsid w:val="0098715F"/>
    <w:rsid w:val="00987FA1"/>
    <w:rsid w:val="00990B40"/>
    <w:rsid w:val="00994031"/>
    <w:rsid w:val="009940DE"/>
    <w:rsid w:val="009940E1"/>
    <w:rsid w:val="0099428D"/>
    <w:rsid w:val="00995626"/>
    <w:rsid w:val="0099689D"/>
    <w:rsid w:val="00997B72"/>
    <w:rsid w:val="009A0419"/>
    <w:rsid w:val="009A0B54"/>
    <w:rsid w:val="009A0EDB"/>
    <w:rsid w:val="009A16C8"/>
    <w:rsid w:val="009A184B"/>
    <w:rsid w:val="009A206D"/>
    <w:rsid w:val="009A36AC"/>
    <w:rsid w:val="009A3E1C"/>
    <w:rsid w:val="009A6EE9"/>
    <w:rsid w:val="009A6F6B"/>
    <w:rsid w:val="009A7854"/>
    <w:rsid w:val="009A7FA3"/>
    <w:rsid w:val="009A7FED"/>
    <w:rsid w:val="009B0441"/>
    <w:rsid w:val="009B2556"/>
    <w:rsid w:val="009B26E8"/>
    <w:rsid w:val="009B3D14"/>
    <w:rsid w:val="009B45CD"/>
    <w:rsid w:val="009B4C22"/>
    <w:rsid w:val="009C0AC8"/>
    <w:rsid w:val="009C128F"/>
    <w:rsid w:val="009C39B8"/>
    <w:rsid w:val="009C5612"/>
    <w:rsid w:val="009C60AB"/>
    <w:rsid w:val="009C6689"/>
    <w:rsid w:val="009C71D3"/>
    <w:rsid w:val="009C7AB5"/>
    <w:rsid w:val="009D0174"/>
    <w:rsid w:val="009D03BC"/>
    <w:rsid w:val="009D097D"/>
    <w:rsid w:val="009D1474"/>
    <w:rsid w:val="009D1D4F"/>
    <w:rsid w:val="009D3187"/>
    <w:rsid w:val="009D4CF5"/>
    <w:rsid w:val="009D4FFD"/>
    <w:rsid w:val="009D54F2"/>
    <w:rsid w:val="009D6052"/>
    <w:rsid w:val="009D6B8E"/>
    <w:rsid w:val="009D7279"/>
    <w:rsid w:val="009D7961"/>
    <w:rsid w:val="009D7EF0"/>
    <w:rsid w:val="009E0665"/>
    <w:rsid w:val="009E0B4F"/>
    <w:rsid w:val="009E3130"/>
    <w:rsid w:val="009E3B5F"/>
    <w:rsid w:val="009E3D25"/>
    <w:rsid w:val="009E4095"/>
    <w:rsid w:val="009E43C4"/>
    <w:rsid w:val="009E704C"/>
    <w:rsid w:val="009E70C2"/>
    <w:rsid w:val="009E7355"/>
    <w:rsid w:val="009F131B"/>
    <w:rsid w:val="009F1993"/>
    <w:rsid w:val="009F1C0F"/>
    <w:rsid w:val="009F4A76"/>
    <w:rsid w:val="009F55F8"/>
    <w:rsid w:val="009F621D"/>
    <w:rsid w:val="009F62A3"/>
    <w:rsid w:val="009F6CA9"/>
    <w:rsid w:val="00A04FD1"/>
    <w:rsid w:val="00A06755"/>
    <w:rsid w:val="00A1009E"/>
    <w:rsid w:val="00A10566"/>
    <w:rsid w:val="00A1082D"/>
    <w:rsid w:val="00A11E50"/>
    <w:rsid w:val="00A1381D"/>
    <w:rsid w:val="00A13C38"/>
    <w:rsid w:val="00A1452E"/>
    <w:rsid w:val="00A15120"/>
    <w:rsid w:val="00A15732"/>
    <w:rsid w:val="00A21C65"/>
    <w:rsid w:val="00A220C8"/>
    <w:rsid w:val="00A2270A"/>
    <w:rsid w:val="00A230F3"/>
    <w:rsid w:val="00A235D4"/>
    <w:rsid w:val="00A25DEE"/>
    <w:rsid w:val="00A2600D"/>
    <w:rsid w:val="00A27DA7"/>
    <w:rsid w:val="00A27F03"/>
    <w:rsid w:val="00A3082C"/>
    <w:rsid w:val="00A319EF"/>
    <w:rsid w:val="00A32C45"/>
    <w:rsid w:val="00A339A8"/>
    <w:rsid w:val="00A3486C"/>
    <w:rsid w:val="00A3636E"/>
    <w:rsid w:val="00A4004D"/>
    <w:rsid w:val="00A40D96"/>
    <w:rsid w:val="00A426BA"/>
    <w:rsid w:val="00A42D7B"/>
    <w:rsid w:val="00A43CC1"/>
    <w:rsid w:val="00A440C5"/>
    <w:rsid w:val="00A44566"/>
    <w:rsid w:val="00A460D4"/>
    <w:rsid w:val="00A46D12"/>
    <w:rsid w:val="00A46E0B"/>
    <w:rsid w:val="00A47D5B"/>
    <w:rsid w:val="00A506E2"/>
    <w:rsid w:val="00A516ED"/>
    <w:rsid w:val="00A51EF4"/>
    <w:rsid w:val="00A546F1"/>
    <w:rsid w:val="00A54AC4"/>
    <w:rsid w:val="00A54CE0"/>
    <w:rsid w:val="00A562F4"/>
    <w:rsid w:val="00A564A2"/>
    <w:rsid w:val="00A56941"/>
    <w:rsid w:val="00A56D00"/>
    <w:rsid w:val="00A60419"/>
    <w:rsid w:val="00A616E4"/>
    <w:rsid w:val="00A62C66"/>
    <w:rsid w:val="00A6790B"/>
    <w:rsid w:val="00A700BA"/>
    <w:rsid w:val="00A72A12"/>
    <w:rsid w:val="00A737E3"/>
    <w:rsid w:val="00A75112"/>
    <w:rsid w:val="00A80642"/>
    <w:rsid w:val="00A8133C"/>
    <w:rsid w:val="00A82B33"/>
    <w:rsid w:val="00A8455C"/>
    <w:rsid w:val="00A84833"/>
    <w:rsid w:val="00A87307"/>
    <w:rsid w:val="00A914C0"/>
    <w:rsid w:val="00A939A7"/>
    <w:rsid w:val="00A94A6E"/>
    <w:rsid w:val="00A9512E"/>
    <w:rsid w:val="00A96A59"/>
    <w:rsid w:val="00A97A81"/>
    <w:rsid w:val="00AA0BA3"/>
    <w:rsid w:val="00AA13A2"/>
    <w:rsid w:val="00AA19D9"/>
    <w:rsid w:val="00AA1AA6"/>
    <w:rsid w:val="00AA235C"/>
    <w:rsid w:val="00AA298B"/>
    <w:rsid w:val="00AA2F33"/>
    <w:rsid w:val="00AA3AB9"/>
    <w:rsid w:val="00AA42EE"/>
    <w:rsid w:val="00AA4AD7"/>
    <w:rsid w:val="00AA5533"/>
    <w:rsid w:val="00AA7C41"/>
    <w:rsid w:val="00AB12F7"/>
    <w:rsid w:val="00AB16D1"/>
    <w:rsid w:val="00AB2924"/>
    <w:rsid w:val="00AB2F48"/>
    <w:rsid w:val="00AB361F"/>
    <w:rsid w:val="00AB6A13"/>
    <w:rsid w:val="00AC018F"/>
    <w:rsid w:val="00AC02A1"/>
    <w:rsid w:val="00AC11B1"/>
    <w:rsid w:val="00AC2788"/>
    <w:rsid w:val="00AC2C98"/>
    <w:rsid w:val="00AC40B3"/>
    <w:rsid w:val="00AC45A7"/>
    <w:rsid w:val="00AC49CD"/>
    <w:rsid w:val="00AC604B"/>
    <w:rsid w:val="00AC74D1"/>
    <w:rsid w:val="00AD0705"/>
    <w:rsid w:val="00AD09F3"/>
    <w:rsid w:val="00AD0A90"/>
    <w:rsid w:val="00AD2022"/>
    <w:rsid w:val="00AD509A"/>
    <w:rsid w:val="00AD57F0"/>
    <w:rsid w:val="00AD613B"/>
    <w:rsid w:val="00AD7168"/>
    <w:rsid w:val="00AE1435"/>
    <w:rsid w:val="00AE161B"/>
    <w:rsid w:val="00AE1C43"/>
    <w:rsid w:val="00AE32CE"/>
    <w:rsid w:val="00AE5DB6"/>
    <w:rsid w:val="00AE5F56"/>
    <w:rsid w:val="00AE682C"/>
    <w:rsid w:val="00AE691B"/>
    <w:rsid w:val="00AE7047"/>
    <w:rsid w:val="00AF1443"/>
    <w:rsid w:val="00AF1C15"/>
    <w:rsid w:val="00AF3CE5"/>
    <w:rsid w:val="00AF4630"/>
    <w:rsid w:val="00AF652D"/>
    <w:rsid w:val="00B02ECD"/>
    <w:rsid w:val="00B03215"/>
    <w:rsid w:val="00B03673"/>
    <w:rsid w:val="00B037E9"/>
    <w:rsid w:val="00B03FF9"/>
    <w:rsid w:val="00B062B5"/>
    <w:rsid w:val="00B13ACF"/>
    <w:rsid w:val="00B13E15"/>
    <w:rsid w:val="00B1436E"/>
    <w:rsid w:val="00B1609D"/>
    <w:rsid w:val="00B1794F"/>
    <w:rsid w:val="00B21A62"/>
    <w:rsid w:val="00B21FA2"/>
    <w:rsid w:val="00B2204C"/>
    <w:rsid w:val="00B23BC0"/>
    <w:rsid w:val="00B255BD"/>
    <w:rsid w:val="00B26F78"/>
    <w:rsid w:val="00B3045B"/>
    <w:rsid w:val="00B305E1"/>
    <w:rsid w:val="00B31077"/>
    <w:rsid w:val="00B31A37"/>
    <w:rsid w:val="00B32139"/>
    <w:rsid w:val="00B3246C"/>
    <w:rsid w:val="00B32582"/>
    <w:rsid w:val="00B3312E"/>
    <w:rsid w:val="00B33E61"/>
    <w:rsid w:val="00B341EA"/>
    <w:rsid w:val="00B34501"/>
    <w:rsid w:val="00B3566A"/>
    <w:rsid w:val="00B36C4C"/>
    <w:rsid w:val="00B36D5F"/>
    <w:rsid w:val="00B36F11"/>
    <w:rsid w:val="00B40B8F"/>
    <w:rsid w:val="00B41472"/>
    <w:rsid w:val="00B4156C"/>
    <w:rsid w:val="00B416A1"/>
    <w:rsid w:val="00B422EF"/>
    <w:rsid w:val="00B42A91"/>
    <w:rsid w:val="00B42D23"/>
    <w:rsid w:val="00B43C69"/>
    <w:rsid w:val="00B44349"/>
    <w:rsid w:val="00B453C8"/>
    <w:rsid w:val="00B46AE1"/>
    <w:rsid w:val="00B5021E"/>
    <w:rsid w:val="00B5056D"/>
    <w:rsid w:val="00B50CA5"/>
    <w:rsid w:val="00B50F87"/>
    <w:rsid w:val="00B51810"/>
    <w:rsid w:val="00B526AD"/>
    <w:rsid w:val="00B53AD3"/>
    <w:rsid w:val="00B5468B"/>
    <w:rsid w:val="00B54AE7"/>
    <w:rsid w:val="00B55CF1"/>
    <w:rsid w:val="00B6348A"/>
    <w:rsid w:val="00B64A45"/>
    <w:rsid w:val="00B6582A"/>
    <w:rsid w:val="00B65E7E"/>
    <w:rsid w:val="00B66286"/>
    <w:rsid w:val="00B66633"/>
    <w:rsid w:val="00B6698A"/>
    <w:rsid w:val="00B66E8E"/>
    <w:rsid w:val="00B66F0C"/>
    <w:rsid w:val="00B67502"/>
    <w:rsid w:val="00B678DA"/>
    <w:rsid w:val="00B67F21"/>
    <w:rsid w:val="00B702A7"/>
    <w:rsid w:val="00B70D25"/>
    <w:rsid w:val="00B7114B"/>
    <w:rsid w:val="00B712C1"/>
    <w:rsid w:val="00B75FDB"/>
    <w:rsid w:val="00B761AF"/>
    <w:rsid w:val="00B76476"/>
    <w:rsid w:val="00B77425"/>
    <w:rsid w:val="00B81A29"/>
    <w:rsid w:val="00B8228C"/>
    <w:rsid w:val="00B82598"/>
    <w:rsid w:val="00B83557"/>
    <w:rsid w:val="00B84441"/>
    <w:rsid w:val="00B85786"/>
    <w:rsid w:val="00B8591F"/>
    <w:rsid w:val="00B90B13"/>
    <w:rsid w:val="00B90C20"/>
    <w:rsid w:val="00B9256E"/>
    <w:rsid w:val="00B92715"/>
    <w:rsid w:val="00B92754"/>
    <w:rsid w:val="00B928BD"/>
    <w:rsid w:val="00B92C4A"/>
    <w:rsid w:val="00B934AC"/>
    <w:rsid w:val="00B938B7"/>
    <w:rsid w:val="00B9431C"/>
    <w:rsid w:val="00B960E8"/>
    <w:rsid w:val="00B96341"/>
    <w:rsid w:val="00B9649B"/>
    <w:rsid w:val="00B966B5"/>
    <w:rsid w:val="00B97005"/>
    <w:rsid w:val="00BA060A"/>
    <w:rsid w:val="00BA0CA3"/>
    <w:rsid w:val="00BA1DD0"/>
    <w:rsid w:val="00BA2329"/>
    <w:rsid w:val="00BA25DF"/>
    <w:rsid w:val="00BA398E"/>
    <w:rsid w:val="00BA4095"/>
    <w:rsid w:val="00BA45F6"/>
    <w:rsid w:val="00BA5F61"/>
    <w:rsid w:val="00BA658D"/>
    <w:rsid w:val="00BA6B97"/>
    <w:rsid w:val="00BB068A"/>
    <w:rsid w:val="00BB07FF"/>
    <w:rsid w:val="00BB0E22"/>
    <w:rsid w:val="00BB37E4"/>
    <w:rsid w:val="00BB3D13"/>
    <w:rsid w:val="00BB40CC"/>
    <w:rsid w:val="00BB431E"/>
    <w:rsid w:val="00BB4825"/>
    <w:rsid w:val="00BB63BA"/>
    <w:rsid w:val="00BB66E9"/>
    <w:rsid w:val="00BC171D"/>
    <w:rsid w:val="00BC1D94"/>
    <w:rsid w:val="00BC23EB"/>
    <w:rsid w:val="00BC382B"/>
    <w:rsid w:val="00BC3A30"/>
    <w:rsid w:val="00BC3FCB"/>
    <w:rsid w:val="00BC6803"/>
    <w:rsid w:val="00BC6FF5"/>
    <w:rsid w:val="00BC7E0F"/>
    <w:rsid w:val="00BD017F"/>
    <w:rsid w:val="00BD243C"/>
    <w:rsid w:val="00BD2740"/>
    <w:rsid w:val="00BD2CA6"/>
    <w:rsid w:val="00BD39C2"/>
    <w:rsid w:val="00BD4167"/>
    <w:rsid w:val="00BD4AC0"/>
    <w:rsid w:val="00BD67F9"/>
    <w:rsid w:val="00BD6D72"/>
    <w:rsid w:val="00BD7297"/>
    <w:rsid w:val="00BE3C87"/>
    <w:rsid w:val="00BE41D8"/>
    <w:rsid w:val="00BE4E90"/>
    <w:rsid w:val="00BE5397"/>
    <w:rsid w:val="00BE6289"/>
    <w:rsid w:val="00BE6359"/>
    <w:rsid w:val="00BE7C56"/>
    <w:rsid w:val="00BF0377"/>
    <w:rsid w:val="00BF080D"/>
    <w:rsid w:val="00BF2D54"/>
    <w:rsid w:val="00BF4CEF"/>
    <w:rsid w:val="00BF5907"/>
    <w:rsid w:val="00BF7262"/>
    <w:rsid w:val="00BF745A"/>
    <w:rsid w:val="00C00BDE"/>
    <w:rsid w:val="00C00CB3"/>
    <w:rsid w:val="00C00CB6"/>
    <w:rsid w:val="00C013B4"/>
    <w:rsid w:val="00C040B1"/>
    <w:rsid w:val="00C04B6B"/>
    <w:rsid w:val="00C053B5"/>
    <w:rsid w:val="00C10629"/>
    <w:rsid w:val="00C1086B"/>
    <w:rsid w:val="00C137FD"/>
    <w:rsid w:val="00C1527C"/>
    <w:rsid w:val="00C166E3"/>
    <w:rsid w:val="00C175E2"/>
    <w:rsid w:val="00C20058"/>
    <w:rsid w:val="00C208A3"/>
    <w:rsid w:val="00C220C7"/>
    <w:rsid w:val="00C22F08"/>
    <w:rsid w:val="00C2470D"/>
    <w:rsid w:val="00C24EFB"/>
    <w:rsid w:val="00C2714B"/>
    <w:rsid w:val="00C27F77"/>
    <w:rsid w:val="00C30801"/>
    <w:rsid w:val="00C30B87"/>
    <w:rsid w:val="00C318D8"/>
    <w:rsid w:val="00C323AB"/>
    <w:rsid w:val="00C32564"/>
    <w:rsid w:val="00C3324D"/>
    <w:rsid w:val="00C33D03"/>
    <w:rsid w:val="00C33D70"/>
    <w:rsid w:val="00C35B39"/>
    <w:rsid w:val="00C40398"/>
    <w:rsid w:val="00C40DE7"/>
    <w:rsid w:val="00C41DB4"/>
    <w:rsid w:val="00C43167"/>
    <w:rsid w:val="00C43D9D"/>
    <w:rsid w:val="00C4403D"/>
    <w:rsid w:val="00C451A3"/>
    <w:rsid w:val="00C4539F"/>
    <w:rsid w:val="00C46965"/>
    <w:rsid w:val="00C4703A"/>
    <w:rsid w:val="00C47276"/>
    <w:rsid w:val="00C472AB"/>
    <w:rsid w:val="00C50185"/>
    <w:rsid w:val="00C52CDC"/>
    <w:rsid w:val="00C53D1B"/>
    <w:rsid w:val="00C540C1"/>
    <w:rsid w:val="00C553A0"/>
    <w:rsid w:val="00C55735"/>
    <w:rsid w:val="00C55CBC"/>
    <w:rsid w:val="00C56813"/>
    <w:rsid w:val="00C56FF1"/>
    <w:rsid w:val="00C5779F"/>
    <w:rsid w:val="00C578D4"/>
    <w:rsid w:val="00C62D69"/>
    <w:rsid w:val="00C64544"/>
    <w:rsid w:val="00C64B7A"/>
    <w:rsid w:val="00C64D56"/>
    <w:rsid w:val="00C6629F"/>
    <w:rsid w:val="00C74F8D"/>
    <w:rsid w:val="00C750EE"/>
    <w:rsid w:val="00C755EA"/>
    <w:rsid w:val="00C76BB4"/>
    <w:rsid w:val="00C76D2C"/>
    <w:rsid w:val="00C77396"/>
    <w:rsid w:val="00C80577"/>
    <w:rsid w:val="00C82ABB"/>
    <w:rsid w:val="00C82EE3"/>
    <w:rsid w:val="00C8353B"/>
    <w:rsid w:val="00C835F5"/>
    <w:rsid w:val="00C83850"/>
    <w:rsid w:val="00C843FD"/>
    <w:rsid w:val="00C84EAA"/>
    <w:rsid w:val="00C85FF8"/>
    <w:rsid w:val="00C87564"/>
    <w:rsid w:val="00C92F21"/>
    <w:rsid w:val="00C94677"/>
    <w:rsid w:val="00C94F2B"/>
    <w:rsid w:val="00CA0437"/>
    <w:rsid w:val="00CA093F"/>
    <w:rsid w:val="00CA21F2"/>
    <w:rsid w:val="00CA2DB2"/>
    <w:rsid w:val="00CA3B2B"/>
    <w:rsid w:val="00CA3D03"/>
    <w:rsid w:val="00CA4433"/>
    <w:rsid w:val="00CA49D4"/>
    <w:rsid w:val="00CA53D2"/>
    <w:rsid w:val="00CA53D8"/>
    <w:rsid w:val="00CA6B26"/>
    <w:rsid w:val="00CA720C"/>
    <w:rsid w:val="00CB11D1"/>
    <w:rsid w:val="00CB47F9"/>
    <w:rsid w:val="00CB4CCB"/>
    <w:rsid w:val="00CB5D10"/>
    <w:rsid w:val="00CB5EA8"/>
    <w:rsid w:val="00CB5F8A"/>
    <w:rsid w:val="00CB6573"/>
    <w:rsid w:val="00CB65FC"/>
    <w:rsid w:val="00CB6979"/>
    <w:rsid w:val="00CC09BE"/>
    <w:rsid w:val="00CC2175"/>
    <w:rsid w:val="00CC2F75"/>
    <w:rsid w:val="00CC4222"/>
    <w:rsid w:val="00CC4C36"/>
    <w:rsid w:val="00CC5B00"/>
    <w:rsid w:val="00CC7E5A"/>
    <w:rsid w:val="00CD1BB2"/>
    <w:rsid w:val="00CD2086"/>
    <w:rsid w:val="00CD2A71"/>
    <w:rsid w:val="00CD33A4"/>
    <w:rsid w:val="00CD4AE8"/>
    <w:rsid w:val="00CD5357"/>
    <w:rsid w:val="00CD6039"/>
    <w:rsid w:val="00CD668F"/>
    <w:rsid w:val="00CD6F01"/>
    <w:rsid w:val="00CD72EC"/>
    <w:rsid w:val="00CD75B9"/>
    <w:rsid w:val="00CD79CE"/>
    <w:rsid w:val="00CD7DBE"/>
    <w:rsid w:val="00CE0422"/>
    <w:rsid w:val="00CE251B"/>
    <w:rsid w:val="00CE42DB"/>
    <w:rsid w:val="00CE4401"/>
    <w:rsid w:val="00CE5312"/>
    <w:rsid w:val="00CE5B60"/>
    <w:rsid w:val="00CF1302"/>
    <w:rsid w:val="00CF2124"/>
    <w:rsid w:val="00CF2B84"/>
    <w:rsid w:val="00CF37A6"/>
    <w:rsid w:val="00CF56DA"/>
    <w:rsid w:val="00CF5EAD"/>
    <w:rsid w:val="00CF5FF0"/>
    <w:rsid w:val="00D0065B"/>
    <w:rsid w:val="00D00EB2"/>
    <w:rsid w:val="00D012A2"/>
    <w:rsid w:val="00D013A4"/>
    <w:rsid w:val="00D032D9"/>
    <w:rsid w:val="00D04114"/>
    <w:rsid w:val="00D04216"/>
    <w:rsid w:val="00D04CBE"/>
    <w:rsid w:val="00D06BE9"/>
    <w:rsid w:val="00D11CD8"/>
    <w:rsid w:val="00D1206F"/>
    <w:rsid w:val="00D120EB"/>
    <w:rsid w:val="00D12AA8"/>
    <w:rsid w:val="00D133EE"/>
    <w:rsid w:val="00D14834"/>
    <w:rsid w:val="00D15552"/>
    <w:rsid w:val="00D15BC4"/>
    <w:rsid w:val="00D16752"/>
    <w:rsid w:val="00D177EC"/>
    <w:rsid w:val="00D178B6"/>
    <w:rsid w:val="00D17E5F"/>
    <w:rsid w:val="00D205D9"/>
    <w:rsid w:val="00D21020"/>
    <w:rsid w:val="00D22249"/>
    <w:rsid w:val="00D23D97"/>
    <w:rsid w:val="00D24072"/>
    <w:rsid w:val="00D25C7B"/>
    <w:rsid w:val="00D26EE5"/>
    <w:rsid w:val="00D270B3"/>
    <w:rsid w:val="00D27CB4"/>
    <w:rsid w:val="00D30600"/>
    <w:rsid w:val="00D31393"/>
    <w:rsid w:val="00D33B1C"/>
    <w:rsid w:val="00D33C39"/>
    <w:rsid w:val="00D35358"/>
    <w:rsid w:val="00D35CAD"/>
    <w:rsid w:val="00D36772"/>
    <w:rsid w:val="00D36BBC"/>
    <w:rsid w:val="00D37647"/>
    <w:rsid w:val="00D4006C"/>
    <w:rsid w:val="00D401FE"/>
    <w:rsid w:val="00D4039E"/>
    <w:rsid w:val="00D40413"/>
    <w:rsid w:val="00D4393A"/>
    <w:rsid w:val="00D43C19"/>
    <w:rsid w:val="00D448D3"/>
    <w:rsid w:val="00D449EC"/>
    <w:rsid w:val="00D512B9"/>
    <w:rsid w:val="00D531DC"/>
    <w:rsid w:val="00D57D33"/>
    <w:rsid w:val="00D57EA0"/>
    <w:rsid w:val="00D62B1D"/>
    <w:rsid w:val="00D635E8"/>
    <w:rsid w:val="00D64308"/>
    <w:rsid w:val="00D669EA"/>
    <w:rsid w:val="00D72365"/>
    <w:rsid w:val="00D72B48"/>
    <w:rsid w:val="00D72C69"/>
    <w:rsid w:val="00D72EE4"/>
    <w:rsid w:val="00D730CE"/>
    <w:rsid w:val="00D74CA2"/>
    <w:rsid w:val="00D74F98"/>
    <w:rsid w:val="00D75A2A"/>
    <w:rsid w:val="00D8021F"/>
    <w:rsid w:val="00D804D5"/>
    <w:rsid w:val="00D8118B"/>
    <w:rsid w:val="00D81807"/>
    <w:rsid w:val="00D82223"/>
    <w:rsid w:val="00D82D92"/>
    <w:rsid w:val="00D873D4"/>
    <w:rsid w:val="00D9306D"/>
    <w:rsid w:val="00D95254"/>
    <w:rsid w:val="00D95838"/>
    <w:rsid w:val="00D96604"/>
    <w:rsid w:val="00D96B5E"/>
    <w:rsid w:val="00D96E17"/>
    <w:rsid w:val="00DA104E"/>
    <w:rsid w:val="00DA3733"/>
    <w:rsid w:val="00DA441D"/>
    <w:rsid w:val="00DA4844"/>
    <w:rsid w:val="00DA4984"/>
    <w:rsid w:val="00DA49E7"/>
    <w:rsid w:val="00DA4E88"/>
    <w:rsid w:val="00DA6167"/>
    <w:rsid w:val="00DB01A1"/>
    <w:rsid w:val="00DB1E2A"/>
    <w:rsid w:val="00DB22B6"/>
    <w:rsid w:val="00DB258F"/>
    <w:rsid w:val="00DB2BAE"/>
    <w:rsid w:val="00DB373D"/>
    <w:rsid w:val="00DC0304"/>
    <w:rsid w:val="00DC0BBB"/>
    <w:rsid w:val="00DC1669"/>
    <w:rsid w:val="00DC2302"/>
    <w:rsid w:val="00DC258C"/>
    <w:rsid w:val="00DC25AC"/>
    <w:rsid w:val="00DC2A1D"/>
    <w:rsid w:val="00DC369F"/>
    <w:rsid w:val="00DC3E54"/>
    <w:rsid w:val="00DC423C"/>
    <w:rsid w:val="00DC4BDD"/>
    <w:rsid w:val="00DC6525"/>
    <w:rsid w:val="00DC7F80"/>
    <w:rsid w:val="00DD057D"/>
    <w:rsid w:val="00DD0FA9"/>
    <w:rsid w:val="00DD11BA"/>
    <w:rsid w:val="00DD1256"/>
    <w:rsid w:val="00DD354D"/>
    <w:rsid w:val="00DD39BC"/>
    <w:rsid w:val="00DD7539"/>
    <w:rsid w:val="00DE2B15"/>
    <w:rsid w:val="00DE5AA6"/>
    <w:rsid w:val="00DE5B6C"/>
    <w:rsid w:val="00DE5C87"/>
    <w:rsid w:val="00DE67D0"/>
    <w:rsid w:val="00DE6E08"/>
    <w:rsid w:val="00DE6E77"/>
    <w:rsid w:val="00DF1E57"/>
    <w:rsid w:val="00DF236C"/>
    <w:rsid w:val="00DF3096"/>
    <w:rsid w:val="00DF342E"/>
    <w:rsid w:val="00DF3A83"/>
    <w:rsid w:val="00DF3DB7"/>
    <w:rsid w:val="00DF483C"/>
    <w:rsid w:val="00DF65CD"/>
    <w:rsid w:val="00DF6BF1"/>
    <w:rsid w:val="00DF793A"/>
    <w:rsid w:val="00E001DB"/>
    <w:rsid w:val="00E00777"/>
    <w:rsid w:val="00E02872"/>
    <w:rsid w:val="00E03EEF"/>
    <w:rsid w:val="00E05B97"/>
    <w:rsid w:val="00E0654A"/>
    <w:rsid w:val="00E07DF0"/>
    <w:rsid w:val="00E101DD"/>
    <w:rsid w:val="00E107CA"/>
    <w:rsid w:val="00E11687"/>
    <w:rsid w:val="00E11914"/>
    <w:rsid w:val="00E13E56"/>
    <w:rsid w:val="00E14A91"/>
    <w:rsid w:val="00E14F7D"/>
    <w:rsid w:val="00E15055"/>
    <w:rsid w:val="00E16215"/>
    <w:rsid w:val="00E171C5"/>
    <w:rsid w:val="00E208A8"/>
    <w:rsid w:val="00E209A0"/>
    <w:rsid w:val="00E20CBC"/>
    <w:rsid w:val="00E2201B"/>
    <w:rsid w:val="00E22667"/>
    <w:rsid w:val="00E24683"/>
    <w:rsid w:val="00E249FF"/>
    <w:rsid w:val="00E26F64"/>
    <w:rsid w:val="00E311A7"/>
    <w:rsid w:val="00E32521"/>
    <w:rsid w:val="00E34318"/>
    <w:rsid w:val="00E3534D"/>
    <w:rsid w:val="00E36B04"/>
    <w:rsid w:val="00E3757F"/>
    <w:rsid w:val="00E37AF2"/>
    <w:rsid w:val="00E37B36"/>
    <w:rsid w:val="00E37FA1"/>
    <w:rsid w:val="00E43928"/>
    <w:rsid w:val="00E44C16"/>
    <w:rsid w:val="00E45A03"/>
    <w:rsid w:val="00E45DE6"/>
    <w:rsid w:val="00E46ECC"/>
    <w:rsid w:val="00E47123"/>
    <w:rsid w:val="00E47CC9"/>
    <w:rsid w:val="00E5140B"/>
    <w:rsid w:val="00E51CB4"/>
    <w:rsid w:val="00E521B9"/>
    <w:rsid w:val="00E52943"/>
    <w:rsid w:val="00E52E43"/>
    <w:rsid w:val="00E5305E"/>
    <w:rsid w:val="00E541DD"/>
    <w:rsid w:val="00E549A4"/>
    <w:rsid w:val="00E56036"/>
    <w:rsid w:val="00E6012F"/>
    <w:rsid w:val="00E61866"/>
    <w:rsid w:val="00E6211E"/>
    <w:rsid w:val="00E63405"/>
    <w:rsid w:val="00E65821"/>
    <w:rsid w:val="00E66103"/>
    <w:rsid w:val="00E66762"/>
    <w:rsid w:val="00E66A19"/>
    <w:rsid w:val="00E66CE0"/>
    <w:rsid w:val="00E66FA1"/>
    <w:rsid w:val="00E704EF"/>
    <w:rsid w:val="00E70728"/>
    <w:rsid w:val="00E72563"/>
    <w:rsid w:val="00E72595"/>
    <w:rsid w:val="00E72F1F"/>
    <w:rsid w:val="00E72F43"/>
    <w:rsid w:val="00E73EB7"/>
    <w:rsid w:val="00E7461C"/>
    <w:rsid w:val="00E74653"/>
    <w:rsid w:val="00E74D51"/>
    <w:rsid w:val="00E763D4"/>
    <w:rsid w:val="00E76DDD"/>
    <w:rsid w:val="00E77008"/>
    <w:rsid w:val="00E80E16"/>
    <w:rsid w:val="00E826BC"/>
    <w:rsid w:val="00E82CB8"/>
    <w:rsid w:val="00E83118"/>
    <w:rsid w:val="00E83654"/>
    <w:rsid w:val="00E83689"/>
    <w:rsid w:val="00E8405B"/>
    <w:rsid w:val="00E8431B"/>
    <w:rsid w:val="00E85658"/>
    <w:rsid w:val="00E85AAA"/>
    <w:rsid w:val="00E86123"/>
    <w:rsid w:val="00E86168"/>
    <w:rsid w:val="00E86174"/>
    <w:rsid w:val="00E872C8"/>
    <w:rsid w:val="00E90C70"/>
    <w:rsid w:val="00E90CEC"/>
    <w:rsid w:val="00E911F2"/>
    <w:rsid w:val="00E91661"/>
    <w:rsid w:val="00E91747"/>
    <w:rsid w:val="00E921A7"/>
    <w:rsid w:val="00E922F8"/>
    <w:rsid w:val="00E939A3"/>
    <w:rsid w:val="00E94320"/>
    <w:rsid w:val="00E94908"/>
    <w:rsid w:val="00E94AA0"/>
    <w:rsid w:val="00E96510"/>
    <w:rsid w:val="00E97A9C"/>
    <w:rsid w:val="00E97D09"/>
    <w:rsid w:val="00EA0183"/>
    <w:rsid w:val="00EA0938"/>
    <w:rsid w:val="00EA1778"/>
    <w:rsid w:val="00EA1C71"/>
    <w:rsid w:val="00EA304A"/>
    <w:rsid w:val="00EA4566"/>
    <w:rsid w:val="00EA75C2"/>
    <w:rsid w:val="00EA782D"/>
    <w:rsid w:val="00EB00D8"/>
    <w:rsid w:val="00EB0A65"/>
    <w:rsid w:val="00EB0FCB"/>
    <w:rsid w:val="00EB1913"/>
    <w:rsid w:val="00EB2A7C"/>
    <w:rsid w:val="00EB2B18"/>
    <w:rsid w:val="00EB2BEA"/>
    <w:rsid w:val="00EB2FEC"/>
    <w:rsid w:val="00EB41C6"/>
    <w:rsid w:val="00EB6666"/>
    <w:rsid w:val="00EB678C"/>
    <w:rsid w:val="00EC472C"/>
    <w:rsid w:val="00EC4B9C"/>
    <w:rsid w:val="00EC5A2C"/>
    <w:rsid w:val="00EC5C08"/>
    <w:rsid w:val="00EC6890"/>
    <w:rsid w:val="00EC6ECB"/>
    <w:rsid w:val="00EC7F42"/>
    <w:rsid w:val="00ED01E1"/>
    <w:rsid w:val="00ED1637"/>
    <w:rsid w:val="00ED1D39"/>
    <w:rsid w:val="00ED2AED"/>
    <w:rsid w:val="00ED5160"/>
    <w:rsid w:val="00ED55FC"/>
    <w:rsid w:val="00ED5824"/>
    <w:rsid w:val="00ED5F1A"/>
    <w:rsid w:val="00ED62E0"/>
    <w:rsid w:val="00ED693F"/>
    <w:rsid w:val="00ED6A0C"/>
    <w:rsid w:val="00ED70F4"/>
    <w:rsid w:val="00ED7932"/>
    <w:rsid w:val="00EE2371"/>
    <w:rsid w:val="00EE3AFF"/>
    <w:rsid w:val="00EE50B1"/>
    <w:rsid w:val="00EE78AA"/>
    <w:rsid w:val="00EF1ABF"/>
    <w:rsid w:val="00EF1F18"/>
    <w:rsid w:val="00EF2145"/>
    <w:rsid w:val="00EF238D"/>
    <w:rsid w:val="00EF23BC"/>
    <w:rsid w:val="00EF35EB"/>
    <w:rsid w:val="00EF364B"/>
    <w:rsid w:val="00EF3BE0"/>
    <w:rsid w:val="00EF4136"/>
    <w:rsid w:val="00EF47FF"/>
    <w:rsid w:val="00EF7479"/>
    <w:rsid w:val="00F01D73"/>
    <w:rsid w:val="00F0206D"/>
    <w:rsid w:val="00F02506"/>
    <w:rsid w:val="00F02B6A"/>
    <w:rsid w:val="00F04440"/>
    <w:rsid w:val="00F07971"/>
    <w:rsid w:val="00F10673"/>
    <w:rsid w:val="00F106A1"/>
    <w:rsid w:val="00F10D99"/>
    <w:rsid w:val="00F1157E"/>
    <w:rsid w:val="00F12AC6"/>
    <w:rsid w:val="00F139C0"/>
    <w:rsid w:val="00F15570"/>
    <w:rsid w:val="00F16A68"/>
    <w:rsid w:val="00F206B3"/>
    <w:rsid w:val="00F20BBD"/>
    <w:rsid w:val="00F219B2"/>
    <w:rsid w:val="00F21AB0"/>
    <w:rsid w:val="00F21ABA"/>
    <w:rsid w:val="00F21C70"/>
    <w:rsid w:val="00F21CE7"/>
    <w:rsid w:val="00F2232A"/>
    <w:rsid w:val="00F22798"/>
    <w:rsid w:val="00F227DF"/>
    <w:rsid w:val="00F2312F"/>
    <w:rsid w:val="00F23656"/>
    <w:rsid w:val="00F24513"/>
    <w:rsid w:val="00F24D22"/>
    <w:rsid w:val="00F25732"/>
    <w:rsid w:val="00F264B6"/>
    <w:rsid w:val="00F2716A"/>
    <w:rsid w:val="00F27269"/>
    <w:rsid w:val="00F3321F"/>
    <w:rsid w:val="00F33C7A"/>
    <w:rsid w:val="00F3461C"/>
    <w:rsid w:val="00F34C21"/>
    <w:rsid w:val="00F3526F"/>
    <w:rsid w:val="00F362F2"/>
    <w:rsid w:val="00F3633B"/>
    <w:rsid w:val="00F36DFF"/>
    <w:rsid w:val="00F374E2"/>
    <w:rsid w:val="00F37ABC"/>
    <w:rsid w:val="00F37FAB"/>
    <w:rsid w:val="00F40760"/>
    <w:rsid w:val="00F40C83"/>
    <w:rsid w:val="00F424FC"/>
    <w:rsid w:val="00F433AD"/>
    <w:rsid w:val="00F43B2E"/>
    <w:rsid w:val="00F43EAE"/>
    <w:rsid w:val="00F45082"/>
    <w:rsid w:val="00F450F6"/>
    <w:rsid w:val="00F45B93"/>
    <w:rsid w:val="00F46609"/>
    <w:rsid w:val="00F515D7"/>
    <w:rsid w:val="00F54342"/>
    <w:rsid w:val="00F54C8D"/>
    <w:rsid w:val="00F54FCC"/>
    <w:rsid w:val="00F55FBC"/>
    <w:rsid w:val="00F5638A"/>
    <w:rsid w:val="00F56823"/>
    <w:rsid w:val="00F57963"/>
    <w:rsid w:val="00F606C9"/>
    <w:rsid w:val="00F62E64"/>
    <w:rsid w:val="00F6411B"/>
    <w:rsid w:val="00F643D9"/>
    <w:rsid w:val="00F644DE"/>
    <w:rsid w:val="00F645F9"/>
    <w:rsid w:val="00F65C72"/>
    <w:rsid w:val="00F6732B"/>
    <w:rsid w:val="00F737C3"/>
    <w:rsid w:val="00F73B96"/>
    <w:rsid w:val="00F74321"/>
    <w:rsid w:val="00F74768"/>
    <w:rsid w:val="00F75015"/>
    <w:rsid w:val="00F7591E"/>
    <w:rsid w:val="00F76229"/>
    <w:rsid w:val="00F76824"/>
    <w:rsid w:val="00F8212C"/>
    <w:rsid w:val="00F82230"/>
    <w:rsid w:val="00F837BD"/>
    <w:rsid w:val="00F84375"/>
    <w:rsid w:val="00F85181"/>
    <w:rsid w:val="00F854BF"/>
    <w:rsid w:val="00F85778"/>
    <w:rsid w:val="00F85AA4"/>
    <w:rsid w:val="00F85E53"/>
    <w:rsid w:val="00F91679"/>
    <w:rsid w:val="00F91C7F"/>
    <w:rsid w:val="00F921B4"/>
    <w:rsid w:val="00F9332E"/>
    <w:rsid w:val="00F935E3"/>
    <w:rsid w:val="00F935F6"/>
    <w:rsid w:val="00F94733"/>
    <w:rsid w:val="00F94FAE"/>
    <w:rsid w:val="00FA0776"/>
    <w:rsid w:val="00FA1210"/>
    <w:rsid w:val="00FA1E48"/>
    <w:rsid w:val="00FA30CB"/>
    <w:rsid w:val="00FA44AB"/>
    <w:rsid w:val="00FA49B1"/>
    <w:rsid w:val="00FA5B28"/>
    <w:rsid w:val="00FA6DFA"/>
    <w:rsid w:val="00FA7081"/>
    <w:rsid w:val="00FA7A97"/>
    <w:rsid w:val="00FB0EE8"/>
    <w:rsid w:val="00FB1F3A"/>
    <w:rsid w:val="00FB44AA"/>
    <w:rsid w:val="00FB4595"/>
    <w:rsid w:val="00FB523D"/>
    <w:rsid w:val="00FB7EF0"/>
    <w:rsid w:val="00FC0206"/>
    <w:rsid w:val="00FC0997"/>
    <w:rsid w:val="00FC0EBC"/>
    <w:rsid w:val="00FC11F2"/>
    <w:rsid w:val="00FC179C"/>
    <w:rsid w:val="00FC39D9"/>
    <w:rsid w:val="00FC3A6D"/>
    <w:rsid w:val="00FC3AAA"/>
    <w:rsid w:val="00FC405D"/>
    <w:rsid w:val="00FC4288"/>
    <w:rsid w:val="00FC4417"/>
    <w:rsid w:val="00FC4CAA"/>
    <w:rsid w:val="00FC5335"/>
    <w:rsid w:val="00FC7C10"/>
    <w:rsid w:val="00FD0179"/>
    <w:rsid w:val="00FD1DED"/>
    <w:rsid w:val="00FD20E6"/>
    <w:rsid w:val="00FD26FE"/>
    <w:rsid w:val="00FD27EA"/>
    <w:rsid w:val="00FD6094"/>
    <w:rsid w:val="00FD65D4"/>
    <w:rsid w:val="00FD6AB3"/>
    <w:rsid w:val="00FD6C90"/>
    <w:rsid w:val="00FE0910"/>
    <w:rsid w:val="00FE23E2"/>
    <w:rsid w:val="00FE380F"/>
    <w:rsid w:val="00FE3861"/>
    <w:rsid w:val="00FE3963"/>
    <w:rsid w:val="00FE4B1D"/>
    <w:rsid w:val="00FE6205"/>
    <w:rsid w:val="00FE6D12"/>
    <w:rsid w:val="00FE6F3F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E4813C"/>
  <w15:docId w15:val="{12CF1EA6-5599-4AE8-8315-37B2CFF1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823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D429A-BD2A-4CC0-92FE-6B568B5DC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3982</Characters>
  <Application>Microsoft Office Word</Application>
  <DocSecurity>0</DocSecurity>
  <Lines>92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2</cp:revision>
  <cp:lastPrinted>2024-05-14T17:29:00Z</cp:lastPrinted>
  <dcterms:created xsi:type="dcterms:W3CDTF">2025-09-17T20:34:00Z</dcterms:created>
  <dcterms:modified xsi:type="dcterms:W3CDTF">2025-09-1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